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AFA1E9" w14:textId="77777777" w:rsidR="0023431A" w:rsidRPr="00DC096B" w:rsidRDefault="0023431A" w:rsidP="00D26E99">
      <w:pPr>
        <w:pStyle w:val="NoSpacing"/>
        <w:rPr>
          <w:rFonts w:cstheme="minorHAnsi"/>
          <w:b/>
          <w:sz w:val="24"/>
          <w:szCs w:val="24"/>
        </w:rPr>
      </w:pPr>
    </w:p>
    <w:p w14:paraId="7164D5DE" w14:textId="1C759387" w:rsidR="00D26E99" w:rsidRDefault="009A7C54" w:rsidP="009A7C54">
      <w:pPr>
        <w:pStyle w:val="NoSpacing"/>
        <w:jc w:val="center"/>
        <w:rPr>
          <w:rFonts w:cstheme="minorHAnsi"/>
          <w:b/>
          <w:sz w:val="36"/>
          <w:szCs w:val="36"/>
        </w:rPr>
      </w:pPr>
      <w:r w:rsidRPr="00262966">
        <w:rPr>
          <w:rFonts w:cstheme="minorHAnsi"/>
          <w:b/>
          <w:sz w:val="36"/>
          <w:szCs w:val="36"/>
        </w:rPr>
        <w:t>FREESTATE OPEN CHAMPIONSHIP</w:t>
      </w:r>
    </w:p>
    <w:p w14:paraId="65A96780" w14:textId="3AED43F9" w:rsidR="004C0B21" w:rsidRPr="00262966" w:rsidRDefault="004C0B21" w:rsidP="009A7C54">
      <w:pPr>
        <w:pStyle w:val="NoSpacing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>(</w:t>
      </w:r>
      <w:r w:rsidR="00D96E26">
        <w:rPr>
          <w:rFonts w:cstheme="minorHAnsi"/>
          <w:b/>
          <w:sz w:val="36"/>
          <w:szCs w:val="36"/>
        </w:rPr>
        <w:t>F-CLASS</w:t>
      </w:r>
      <w:r>
        <w:rPr>
          <w:rFonts w:cstheme="minorHAnsi"/>
          <w:b/>
          <w:sz w:val="36"/>
          <w:szCs w:val="36"/>
        </w:rPr>
        <w:t>)</w:t>
      </w:r>
    </w:p>
    <w:p w14:paraId="2652D4EE" w14:textId="77777777" w:rsidR="00FE467A" w:rsidRPr="00DC096B" w:rsidRDefault="00FE467A" w:rsidP="009A7C54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4706462" w14:textId="3DC570FB" w:rsidR="004C0B21" w:rsidRDefault="00EB57B0" w:rsidP="009A7C54">
      <w:pPr>
        <w:pStyle w:val="NoSpacing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Y</w:t>
      </w:r>
      <w:r w:rsidR="009A7C54" w:rsidRPr="00262966">
        <w:rPr>
          <w:rFonts w:cstheme="minorHAnsi"/>
          <w:b/>
          <w:sz w:val="28"/>
          <w:szCs w:val="28"/>
        </w:rPr>
        <w:t xml:space="preserve">ou are </w:t>
      </w:r>
      <w:r>
        <w:rPr>
          <w:rFonts w:cstheme="minorHAnsi"/>
          <w:b/>
          <w:sz w:val="28"/>
          <w:szCs w:val="28"/>
        </w:rPr>
        <w:t xml:space="preserve">hereby </w:t>
      </w:r>
      <w:r w:rsidR="009A7C54" w:rsidRPr="00262966">
        <w:rPr>
          <w:rFonts w:cstheme="minorHAnsi"/>
          <w:b/>
          <w:sz w:val="28"/>
          <w:szCs w:val="28"/>
        </w:rPr>
        <w:t>invited to the FREE STATE OPEN CHAMPIONSHIP</w:t>
      </w:r>
      <w:r w:rsidR="004C0B21">
        <w:rPr>
          <w:rFonts w:cstheme="minorHAnsi"/>
          <w:b/>
          <w:sz w:val="28"/>
          <w:szCs w:val="28"/>
        </w:rPr>
        <w:t xml:space="preserve"> </w:t>
      </w:r>
      <w:proofErr w:type="gramStart"/>
      <w:r w:rsidR="004C0B21">
        <w:rPr>
          <w:rFonts w:cstheme="minorHAnsi"/>
          <w:b/>
          <w:sz w:val="28"/>
          <w:szCs w:val="28"/>
        </w:rPr>
        <w:t>(</w:t>
      </w:r>
      <w:r w:rsidR="00693422">
        <w:rPr>
          <w:rFonts w:cstheme="minorHAnsi"/>
          <w:b/>
          <w:sz w:val="28"/>
          <w:szCs w:val="28"/>
        </w:rPr>
        <w:t xml:space="preserve"> F</w:t>
      </w:r>
      <w:proofErr w:type="gramEnd"/>
      <w:r w:rsidR="00693422">
        <w:rPr>
          <w:rFonts w:cstheme="minorHAnsi"/>
          <w:b/>
          <w:sz w:val="28"/>
          <w:szCs w:val="28"/>
        </w:rPr>
        <w:t xml:space="preserve"> CLASS </w:t>
      </w:r>
      <w:r w:rsidR="004C0B21">
        <w:rPr>
          <w:rFonts w:cstheme="minorHAnsi"/>
          <w:b/>
          <w:sz w:val="28"/>
          <w:szCs w:val="28"/>
        </w:rPr>
        <w:t>)</w:t>
      </w:r>
      <w:r w:rsidR="009A7C54" w:rsidRPr="00262966">
        <w:rPr>
          <w:rFonts w:cstheme="minorHAnsi"/>
          <w:b/>
          <w:sz w:val="28"/>
          <w:szCs w:val="28"/>
        </w:rPr>
        <w:t>,</w:t>
      </w:r>
    </w:p>
    <w:p w14:paraId="332FE5FB" w14:textId="26C7CD55" w:rsidR="00781DF2" w:rsidRPr="00262966" w:rsidRDefault="009A7C54" w:rsidP="009A7C54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262966">
        <w:rPr>
          <w:rFonts w:cstheme="minorHAnsi"/>
          <w:b/>
          <w:sz w:val="28"/>
          <w:szCs w:val="28"/>
        </w:rPr>
        <w:t>held at</w:t>
      </w:r>
      <w:r w:rsidR="00CB7334" w:rsidRPr="00262966">
        <w:rPr>
          <w:rFonts w:cstheme="minorHAnsi"/>
          <w:b/>
          <w:sz w:val="28"/>
          <w:szCs w:val="28"/>
        </w:rPr>
        <w:t xml:space="preserve"> </w:t>
      </w:r>
    </w:p>
    <w:p w14:paraId="1AE13E27" w14:textId="71E3A5B0" w:rsidR="009A7C54" w:rsidRPr="00262966" w:rsidRDefault="00CB7334" w:rsidP="009A7C54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262966">
        <w:rPr>
          <w:rFonts w:cstheme="minorHAnsi"/>
          <w:b/>
          <w:sz w:val="28"/>
          <w:szCs w:val="28"/>
        </w:rPr>
        <w:t xml:space="preserve">Gen </w:t>
      </w:r>
      <w:r w:rsidR="00073540" w:rsidRPr="00262966">
        <w:rPr>
          <w:rFonts w:cstheme="minorHAnsi"/>
          <w:b/>
          <w:sz w:val="28"/>
          <w:szCs w:val="28"/>
        </w:rPr>
        <w:t>De Wet</w:t>
      </w:r>
      <w:r w:rsidR="003E09FA">
        <w:rPr>
          <w:rFonts w:cstheme="minorHAnsi"/>
          <w:b/>
          <w:sz w:val="28"/>
          <w:szCs w:val="28"/>
        </w:rPr>
        <w:t xml:space="preserve"> Shooting</w:t>
      </w:r>
      <w:r w:rsidR="009A7C54" w:rsidRPr="00262966">
        <w:rPr>
          <w:rFonts w:cstheme="minorHAnsi"/>
          <w:b/>
          <w:sz w:val="28"/>
          <w:szCs w:val="28"/>
        </w:rPr>
        <w:t xml:space="preserve"> Range, Bloemfontein</w:t>
      </w:r>
    </w:p>
    <w:p w14:paraId="011FB2D9" w14:textId="51165833" w:rsidR="00D26E99" w:rsidRPr="00262966" w:rsidRDefault="00693422" w:rsidP="009A7C54">
      <w:pPr>
        <w:pStyle w:val="NoSpacing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Monday</w:t>
      </w:r>
      <w:r w:rsidR="00073540" w:rsidRPr="00262966">
        <w:rPr>
          <w:rFonts w:cstheme="minorHAnsi"/>
          <w:b/>
          <w:sz w:val="28"/>
          <w:szCs w:val="28"/>
        </w:rPr>
        <w:t xml:space="preserve">, </w:t>
      </w:r>
      <w:r w:rsidR="00D96E26">
        <w:rPr>
          <w:rFonts w:cstheme="minorHAnsi"/>
          <w:b/>
          <w:sz w:val="28"/>
          <w:szCs w:val="28"/>
        </w:rPr>
        <w:t>2</w:t>
      </w:r>
      <w:r w:rsidR="00D62EAA" w:rsidRPr="00262966">
        <w:rPr>
          <w:rFonts w:cstheme="minorHAnsi"/>
          <w:b/>
          <w:sz w:val="28"/>
          <w:szCs w:val="28"/>
        </w:rPr>
        <w:t>0 March</w:t>
      </w:r>
      <w:r w:rsidR="004B6BD0" w:rsidRPr="00262966">
        <w:rPr>
          <w:rFonts w:cstheme="minorHAnsi"/>
          <w:b/>
          <w:sz w:val="28"/>
          <w:szCs w:val="28"/>
        </w:rPr>
        <w:t xml:space="preserve"> </w:t>
      </w:r>
      <w:r w:rsidR="009A7C54" w:rsidRPr="00262966">
        <w:rPr>
          <w:rFonts w:cstheme="minorHAnsi"/>
          <w:b/>
          <w:sz w:val="28"/>
          <w:szCs w:val="28"/>
        </w:rPr>
        <w:t>202</w:t>
      </w:r>
      <w:r w:rsidR="00D62EAA" w:rsidRPr="00262966">
        <w:rPr>
          <w:rFonts w:cstheme="minorHAnsi"/>
          <w:b/>
          <w:sz w:val="28"/>
          <w:szCs w:val="28"/>
        </w:rPr>
        <w:t>3</w:t>
      </w:r>
    </w:p>
    <w:p w14:paraId="5F22F834" w14:textId="77777777" w:rsidR="009A7C54" w:rsidRPr="00DC096B" w:rsidRDefault="009A7C54" w:rsidP="00C3462B">
      <w:pPr>
        <w:pStyle w:val="NoSpacing"/>
        <w:rPr>
          <w:rFonts w:cstheme="minorHAnsi"/>
          <w:b/>
          <w:sz w:val="24"/>
          <w:szCs w:val="24"/>
        </w:rPr>
      </w:pPr>
    </w:p>
    <w:p w14:paraId="6297E9C0" w14:textId="327D1395" w:rsidR="009A75B9" w:rsidRPr="00DC096B" w:rsidRDefault="009A75B9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Rules and Classification</w:t>
      </w:r>
      <w:r w:rsidRPr="00DC096B">
        <w:rPr>
          <w:rFonts w:cstheme="minorHAnsi"/>
          <w:sz w:val="24"/>
          <w:szCs w:val="24"/>
        </w:rPr>
        <w:t xml:space="preserve">: </w:t>
      </w:r>
    </w:p>
    <w:p w14:paraId="5FCB3D19" w14:textId="45737C0C" w:rsidR="00EA0413" w:rsidRPr="004C0B21" w:rsidRDefault="004C0B21" w:rsidP="00781DF2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hampionship will be shot under </w:t>
      </w:r>
      <w:r w:rsidR="00EA0413" w:rsidRPr="004C0B21">
        <w:rPr>
          <w:rFonts w:cstheme="minorHAnsi"/>
          <w:sz w:val="24"/>
          <w:szCs w:val="24"/>
        </w:rPr>
        <w:t>SABU</w:t>
      </w:r>
      <w:r w:rsidR="00EA0413" w:rsidRPr="004C0B21">
        <w:rPr>
          <w:rFonts w:cstheme="minorHAnsi"/>
          <w:spacing w:val="-7"/>
          <w:sz w:val="24"/>
          <w:szCs w:val="24"/>
        </w:rPr>
        <w:t xml:space="preserve"> </w:t>
      </w:r>
      <w:r w:rsidR="00EA0413" w:rsidRPr="004C0B21">
        <w:rPr>
          <w:rFonts w:cstheme="minorHAnsi"/>
          <w:sz w:val="24"/>
          <w:szCs w:val="24"/>
        </w:rPr>
        <w:t>rules</w:t>
      </w:r>
      <w:r>
        <w:rPr>
          <w:rFonts w:cstheme="minorHAnsi"/>
          <w:sz w:val="24"/>
          <w:szCs w:val="24"/>
        </w:rPr>
        <w:t xml:space="preserve">, this includes </w:t>
      </w:r>
      <w:r w:rsidR="00EA0413" w:rsidRPr="004C0B21">
        <w:rPr>
          <w:rFonts w:cstheme="minorHAnsi"/>
          <w:sz w:val="24"/>
          <w:szCs w:val="24"/>
        </w:rPr>
        <w:t>SABU Classifications rules</w:t>
      </w:r>
      <w:r>
        <w:rPr>
          <w:rFonts w:cstheme="minorHAnsi"/>
          <w:sz w:val="24"/>
          <w:szCs w:val="24"/>
        </w:rPr>
        <w:t>.</w:t>
      </w:r>
      <w:r w:rsidR="00EA0413" w:rsidRPr="004C0B21">
        <w:rPr>
          <w:rFonts w:cstheme="minorHAnsi"/>
          <w:sz w:val="24"/>
          <w:szCs w:val="24"/>
        </w:rPr>
        <w:t xml:space="preserve"> </w:t>
      </w:r>
    </w:p>
    <w:p w14:paraId="19ABD7F3" w14:textId="7A474D83" w:rsidR="003E06F4" w:rsidRPr="004C0B21" w:rsidRDefault="00EA0413" w:rsidP="00781DF2">
      <w:pPr>
        <w:pStyle w:val="NoSpacing"/>
        <w:ind w:left="720"/>
        <w:rPr>
          <w:rFonts w:cstheme="minorHAnsi"/>
          <w:sz w:val="24"/>
          <w:szCs w:val="24"/>
        </w:rPr>
      </w:pPr>
      <w:r w:rsidRPr="004C0B21">
        <w:rPr>
          <w:rFonts w:cstheme="minorHAnsi"/>
          <w:sz w:val="24"/>
          <w:szCs w:val="24"/>
        </w:rPr>
        <w:t>All matches will be shot shoulder-to-shoulder</w:t>
      </w:r>
    </w:p>
    <w:p w14:paraId="72303B42" w14:textId="77777777" w:rsidR="00B25FBB" w:rsidRPr="00DC096B" w:rsidRDefault="00B25FBB" w:rsidP="009A7C54">
      <w:pPr>
        <w:pStyle w:val="NoSpacing"/>
        <w:rPr>
          <w:rFonts w:cstheme="minorHAnsi"/>
          <w:b/>
          <w:bCs/>
          <w:sz w:val="24"/>
          <w:szCs w:val="24"/>
        </w:rPr>
      </w:pPr>
    </w:p>
    <w:p w14:paraId="6BAADFDE" w14:textId="14653928" w:rsidR="009A75B9" w:rsidRPr="00DC096B" w:rsidRDefault="009A75B9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Targets</w:t>
      </w:r>
      <w:r w:rsidRPr="00DC096B">
        <w:rPr>
          <w:rFonts w:cstheme="minorHAnsi"/>
          <w:sz w:val="24"/>
          <w:szCs w:val="24"/>
        </w:rPr>
        <w:t>:</w:t>
      </w:r>
      <w:r w:rsidR="00CA226F" w:rsidRPr="00DC096B">
        <w:rPr>
          <w:rFonts w:cstheme="minorHAnsi"/>
          <w:sz w:val="24"/>
          <w:szCs w:val="24"/>
        </w:rPr>
        <w:t xml:space="preserve"> </w:t>
      </w:r>
      <w:r w:rsidR="00781DF2" w:rsidRPr="00DC096B">
        <w:rPr>
          <w:rFonts w:cstheme="minorHAnsi"/>
          <w:sz w:val="24"/>
          <w:szCs w:val="24"/>
        </w:rPr>
        <w:tab/>
      </w:r>
      <w:r w:rsidR="00D62EAA" w:rsidRPr="00DC096B">
        <w:rPr>
          <w:rFonts w:cstheme="minorHAnsi"/>
          <w:sz w:val="24"/>
          <w:szCs w:val="24"/>
        </w:rPr>
        <w:tab/>
      </w:r>
      <w:r w:rsidR="00276196" w:rsidRPr="00DC096B">
        <w:rPr>
          <w:rFonts w:cstheme="minorHAnsi"/>
          <w:sz w:val="24"/>
          <w:szCs w:val="24"/>
        </w:rPr>
        <w:t>Pull Targets</w:t>
      </w:r>
      <w:r w:rsidR="00F04756" w:rsidRPr="00DC096B">
        <w:rPr>
          <w:rFonts w:cstheme="minorHAnsi"/>
          <w:sz w:val="24"/>
          <w:szCs w:val="24"/>
        </w:rPr>
        <w:t xml:space="preserve"> with markers.</w:t>
      </w:r>
    </w:p>
    <w:p w14:paraId="20568149" w14:textId="77777777" w:rsidR="00B25FBB" w:rsidRPr="00DC096B" w:rsidRDefault="00B25FBB" w:rsidP="009A7C54">
      <w:pPr>
        <w:pStyle w:val="NoSpacing"/>
        <w:rPr>
          <w:rFonts w:cstheme="minorHAnsi"/>
          <w:b/>
          <w:bCs/>
          <w:sz w:val="24"/>
          <w:szCs w:val="24"/>
        </w:rPr>
      </w:pPr>
    </w:p>
    <w:p w14:paraId="7254331F" w14:textId="7C48EAD0" w:rsidR="008E6EA1" w:rsidRPr="00DC096B" w:rsidRDefault="009A75B9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Range Committee</w:t>
      </w:r>
      <w:r w:rsidR="008E6EA1" w:rsidRPr="00DC096B">
        <w:rPr>
          <w:rFonts w:cstheme="minorHAnsi"/>
          <w:b/>
          <w:bCs/>
          <w:sz w:val="24"/>
          <w:szCs w:val="24"/>
        </w:rPr>
        <w:t xml:space="preserve">: </w:t>
      </w:r>
      <w:r w:rsidR="00D62EAA" w:rsidRPr="00DC096B">
        <w:rPr>
          <w:rFonts w:cstheme="minorHAnsi"/>
          <w:b/>
          <w:bCs/>
          <w:sz w:val="24"/>
          <w:szCs w:val="24"/>
        </w:rPr>
        <w:tab/>
      </w:r>
      <w:r w:rsidR="00F06764" w:rsidRPr="00DC096B">
        <w:rPr>
          <w:rFonts w:cstheme="minorHAnsi"/>
          <w:sz w:val="24"/>
          <w:szCs w:val="24"/>
        </w:rPr>
        <w:t xml:space="preserve">To be announced </w:t>
      </w:r>
      <w:r w:rsidR="00EB4AFA" w:rsidRPr="00DC096B">
        <w:rPr>
          <w:rFonts w:cstheme="minorHAnsi"/>
          <w:sz w:val="24"/>
          <w:szCs w:val="24"/>
        </w:rPr>
        <w:t>on the day</w:t>
      </w:r>
    </w:p>
    <w:p w14:paraId="77D28966" w14:textId="77777777" w:rsidR="00B25FBB" w:rsidRPr="00DC096B" w:rsidRDefault="00B25FBB" w:rsidP="009A7C54">
      <w:pPr>
        <w:pStyle w:val="NoSpacing"/>
        <w:rPr>
          <w:rFonts w:cstheme="minorHAnsi"/>
          <w:b/>
          <w:bCs/>
          <w:sz w:val="24"/>
          <w:szCs w:val="24"/>
        </w:rPr>
      </w:pPr>
    </w:p>
    <w:p w14:paraId="694EF12C" w14:textId="4069FE84" w:rsidR="008E6EA1" w:rsidRPr="00DC096B" w:rsidRDefault="008E6EA1" w:rsidP="00EA0413">
      <w:pPr>
        <w:pStyle w:val="NoSpacing"/>
        <w:ind w:left="1440" w:hanging="144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Entry Fees</w:t>
      </w:r>
      <w:r w:rsidRPr="00DC096B">
        <w:rPr>
          <w:rFonts w:cstheme="minorHAnsi"/>
          <w:sz w:val="24"/>
          <w:szCs w:val="24"/>
        </w:rPr>
        <w:t xml:space="preserve">: </w:t>
      </w:r>
      <w:r w:rsidR="00781DF2" w:rsidRPr="00DC096B">
        <w:rPr>
          <w:rFonts w:cstheme="minorHAnsi"/>
          <w:sz w:val="24"/>
          <w:szCs w:val="24"/>
        </w:rPr>
        <w:tab/>
      </w:r>
      <w:r w:rsidR="00D62EAA" w:rsidRPr="00DC096B">
        <w:rPr>
          <w:rFonts w:cstheme="minorHAnsi"/>
          <w:sz w:val="24"/>
          <w:szCs w:val="24"/>
        </w:rPr>
        <w:tab/>
      </w:r>
      <w:r w:rsidRPr="00DC096B">
        <w:rPr>
          <w:rFonts w:cstheme="minorHAnsi"/>
          <w:sz w:val="24"/>
          <w:szCs w:val="24"/>
        </w:rPr>
        <w:t>R</w:t>
      </w:r>
      <w:r w:rsidR="00EB57B0">
        <w:rPr>
          <w:rFonts w:cstheme="minorHAnsi"/>
          <w:sz w:val="24"/>
          <w:szCs w:val="24"/>
        </w:rPr>
        <w:t>2</w:t>
      </w:r>
      <w:r w:rsidR="00EB4AFA" w:rsidRPr="00DC096B">
        <w:rPr>
          <w:rFonts w:cstheme="minorHAnsi"/>
          <w:sz w:val="24"/>
          <w:szCs w:val="24"/>
        </w:rPr>
        <w:t>50</w:t>
      </w:r>
      <w:r w:rsidR="00EA0413">
        <w:rPr>
          <w:rFonts w:cstheme="minorHAnsi"/>
          <w:sz w:val="24"/>
          <w:szCs w:val="24"/>
        </w:rPr>
        <w:t xml:space="preserve"> (R</w:t>
      </w:r>
      <w:r w:rsidR="00EB57B0">
        <w:rPr>
          <w:rFonts w:cstheme="minorHAnsi"/>
          <w:sz w:val="24"/>
          <w:szCs w:val="24"/>
        </w:rPr>
        <w:t>2</w:t>
      </w:r>
      <w:r w:rsidRPr="00DC096B">
        <w:rPr>
          <w:rFonts w:cstheme="minorHAnsi"/>
          <w:sz w:val="24"/>
          <w:szCs w:val="24"/>
        </w:rPr>
        <w:t xml:space="preserve">00 for </w:t>
      </w:r>
      <w:r w:rsidR="00EA0413">
        <w:rPr>
          <w:rFonts w:cstheme="minorHAnsi"/>
          <w:sz w:val="24"/>
          <w:szCs w:val="24"/>
        </w:rPr>
        <w:t>J</w:t>
      </w:r>
      <w:r w:rsidRPr="00DC096B">
        <w:rPr>
          <w:rFonts w:cstheme="minorHAnsi"/>
          <w:sz w:val="24"/>
          <w:szCs w:val="24"/>
        </w:rPr>
        <w:t>uniors</w:t>
      </w:r>
      <w:r w:rsidR="00416EB4">
        <w:rPr>
          <w:rFonts w:cstheme="minorHAnsi"/>
          <w:sz w:val="24"/>
          <w:szCs w:val="24"/>
        </w:rPr>
        <w:t>, U</w:t>
      </w:r>
      <w:bookmarkStart w:id="0" w:name="_GoBack"/>
      <w:bookmarkEnd w:id="0"/>
      <w:r w:rsidR="00EB57B0">
        <w:rPr>
          <w:rFonts w:cstheme="minorHAnsi"/>
          <w:sz w:val="24"/>
          <w:szCs w:val="24"/>
        </w:rPr>
        <w:t>/25s</w:t>
      </w:r>
      <w:r w:rsidR="00B37FFC" w:rsidRPr="00DC096B">
        <w:rPr>
          <w:rFonts w:cstheme="minorHAnsi"/>
          <w:sz w:val="24"/>
          <w:szCs w:val="24"/>
        </w:rPr>
        <w:t xml:space="preserve"> and Vets over 70</w:t>
      </w:r>
      <w:r w:rsidR="00EA0413">
        <w:rPr>
          <w:rFonts w:cstheme="minorHAnsi"/>
          <w:sz w:val="24"/>
          <w:szCs w:val="24"/>
        </w:rPr>
        <w:t>)</w:t>
      </w:r>
    </w:p>
    <w:p w14:paraId="1C6902C3" w14:textId="77777777" w:rsidR="00781DF2" w:rsidRPr="00DC096B" w:rsidRDefault="00781DF2" w:rsidP="00781DF2">
      <w:pPr>
        <w:pStyle w:val="NoSpacing"/>
        <w:ind w:left="720" w:firstLine="720"/>
        <w:rPr>
          <w:rFonts w:cstheme="minorHAnsi"/>
          <w:sz w:val="24"/>
          <w:szCs w:val="24"/>
        </w:rPr>
      </w:pPr>
    </w:p>
    <w:p w14:paraId="5837850D" w14:textId="7D7B8D18" w:rsidR="00F521F6" w:rsidRPr="00DC096B" w:rsidRDefault="0083758D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 xml:space="preserve">Close of Entries: </w:t>
      </w:r>
      <w:r w:rsidR="00781DF2" w:rsidRPr="00DC096B">
        <w:rPr>
          <w:rFonts w:cstheme="minorHAnsi"/>
          <w:b/>
          <w:bCs/>
          <w:sz w:val="24"/>
          <w:szCs w:val="24"/>
        </w:rPr>
        <w:tab/>
      </w:r>
      <w:r w:rsidR="00D96E26">
        <w:rPr>
          <w:rFonts w:cstheme="minorHAnsi"/>
          <w:sz w:val="24"/>
          <w:szCs w:val="24"/>
        </w:rPr>
        <w:t>Friday</w:t>
      </w:r>
      <w:r w:rsidR="00E06024" w:rsidRPr="00DC096B">
        <w:rPr>
          <w:rFonts w:cstheme="minorHAnsi"/>
          <w:sz w:val="24"/>
          <w:szCs w:val="24"/>
        </w:rPr>
        <w:t xml:space="preserve"> </w:t>
      </w:r>
      <w:r w:rsidR="00D96E26">
        <w:rPr>
          <w:rFonts w:cstheme="minorHAnsi"/>
          <w:sz w:val="24"/>
          <w:szCs w:val="24"/>
        </w:rPr>
        <w:t>17</w:t>
      </w:r>
      <w:r w:rsidR="00B25FBB" w:rsidRPr="00DC096B">
        <w:rPr>
          <w:rFonts w:cstheme="minorHAnsi"/>
          <w:sz w:val="24"/>
          <w:szCs w:val="24"/>
        </w:rPr>
        <w:t xml:space="preserve"> </w:t>
      </w:r>
      <w:r w:rsidR="00E4358B" w:rsidRPr="00DC096B">
        <w:rPr>
          <w:rFonts w:cstheme="minorHAnsi"/>
          <w:sz w:val="24"/>
          <w:szCs w:val="24"/>
        </w:rPr>
        <w:t>March</w:t>
      </w:r>
      <w:r w:rsidR="00B25FBB" w:rsidRPr="00DC096B">
        <w:rPr>
          <w:rFonts w:cstheme="minorHAnsi"/>
          <w:sz w:val="24"/>
          <w:szCs w:val="24"/>
        </w:rPr>
        <w:t xml:space="preserve"> 202</w:t>
      </w:r>
      <w:r w:rsidR="00D62EAA" w:rsidRPr="00DC096B">
        <w:rPr>
          <w:rFonts w:cstheme="minorHAnsi"/>
          <w:sz w:val="24"/>
          <w:szCs w:val="24"/>
        </w:rPr>
        <w:t>3</w:t>
      </w:r>
      <w:r w:rsidR="00F16B50" w:rsidRPr="00DC096B">
        <w:rPr>
          <w:rFonts w:cstheme="minorHAnsi"/>
          <w:sz w:val="24"/>
          <w:szCs w:val="24"/>
        </w:rPr>
        <w:t xml:space="preserve"> </w:t>
      </w:r>
      <w:r w:rsidR="00655624" w:rsidRPr="00DC096B">
        <w:rPr>
          <w:rFonts w:cstheme="minorHAnsi"/>
          <w:sz w:val="24"/>
          <w:szCs w:val="24"/>
        </w:rPr>
        <w:t xml:space="preserve">at </w:t>
      </w:r>
      <w:r w:rsidR="00F16B50" w:rsidRPr="00DC096B">
        <w:rPr>
          <w:rFonts w:cstheme="minorHAnsi"/>
          <w:sz w:val="24"/>
          <w:szCs w:val="24"/>
        </w:rPr>
        <w:t>17h00</w:t>
      </w:r>
    </w:p>
    <w:p w14:paraId="07E32519" w14:textId="77777777" w:rsidR="00781DF2" w:rsidRPr="00DC096B" w:rsidRDefault="00781DF2" w:rsidP="009A7C54">
      <w:pPr>
        <w:pStyle w:val="NoSpacing"/>
        <w:rPr>
          <w:rFonts w:cstheme="minorHAnsi"/>
          <w:sz w:val="24"/>
          <w:szCs w:val="24"/>
        </w:rPr>
      </w:pPr>
    </w:p>
    <w:p w14:paraId="18B59EFE" w14:textId="06FCCFBC" w:rsidR="00E06024" w:rsidRPr="00DC096B" w:rsidRDefault="0055705D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Collection of cards</w:t>
      </w:r>
      <w:r w:rsidRPr="00DC096B">
        <w:rPr>
          <w:rFonts w:cstheme="minorHAnsi"/>
          <w:sz w:val="24"/>
          <w:szCs w:val="24"/>
        </w:rPr>
        <w:t xml:space="preserve">: </w:t>
      </w:r>
      <w:r w:rsidR="00781DF2" w:rsidRPr="00DC096B">
        <w:rPr>
          <w:rFonts w:cstheme="minorHAnsi"/>
          <w:sz w:val="24"/>
          <w:szCs w:val="24"/>
        </w:rPr>
        <w:tab/>
      </w:r>
      <w:r w:rsidR="00D96E26">
        <w:rPr>
          <w:rFonts w:cstheme="minorHAnsi"/>
          <w:sz w:val="24"/>
          <w:szCs w:val="24"/>
        </w:rPr>
        <w:t>12</w:t>
      </w:r>
      <w:r w:rsidR="00661378" w:rsidRPr="00DC096B">
        <w:rPr>
          <w:rFonts w:cstheme="minorHAnsi"/>
          <w:sz w:val="24"/>
          <w:szCs w:val="24"/>
        </w:rPr>
        <w:t>h00</w:t>
      </w:r>
      <w:r w:rsidR="00D62EAA" w:rsidRPr="00DC096B">
        <w:rPr>
          <w:rFonts w:cstheme="minorHAnsi"/>
          <w:sz w:val="24"/>
          <w:szCs w:val="24"/>
        </w:rPr>
        <w:t xml:space="preserve"> at the </w:t>
      </w:r>
      <w:r w:rsidR="00EB57B0">
        <w:rPr>
          <w:rFonts w:cstheme="minorHAnsi"/>
          <w:sz w:val="24"/>
          <w:szCs w:val="24"/>
        </w:rPr>
        <w:t>Office</w:t>
      </w:r>
    </w:p>
    <w:p w14:paraId="60127239" w14:textId="77777777" w:rsidR="00781DF2" w:rsidRPr="00DC096B" w:rsidRDefault="00781DF2" w:rsidP="009A7C54">
      <w:pPr>
        <w:pStyle w:val="NoSpacing"/>
        <w:rPr>
          <w:rFonts w:cstheme="minorHAnsi"/>
          <w:sz w:val="24"/>
          <w:szCs w:val="24"/>
        </w:rPr>
      </w:pPr>
    </w:p>
    <w:p w14:paraId="1BDCA79C" w14:textId="0A28DC6E" w:rsidR="00661378" w:rsidRPr="00DC096B" w:rsidRDefault="00B22935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Opening:</w:t>
      </w:r>
      <w:r w:rsidRPr="00DC096B">
        <w:rPr>
          <w:rFonts w:cstheme="minorHAnsi"/>
          <w:sz w:val="24"/>
          <w:szCs w:val="24"/>
        </w:rPr>
        <w:t xml:space="preserve"> </w:t>
      </w:r>
      <w:r w:rsidR="00781DF2" w:rsidRPr="00DC096B">
        <w:rPr>
          <w:rFonts w:cstheme="minorHAnsi"/>
          <w:sz w:val="24"/>
          <w:szCs w:val="24"/>
        </w:rPr>
        <w:tab/>
      </w:r>
      <w:r w:rsidR="00D62EAA" w:rsidRPr="00DC096B">
        <w:rPr>
          <w:rFonts w:cstheme="minorHAnsi"/>
          <w:sz w:val="24"/>
          <w:szCs w:val="24"/>
        </w:rPr>
        <w:tab/>
      </w:r>
      <w:r w:rsidR="00D96E26">
        <w:rPr>
          <w:rFonts w:cstheme="minorHAnsi"/>
          <w:sz w:val="24"/>
          <w:szCs w:val="24"/>
        </w:rPr>
        <w:t>12</w:t>
      </w:r>
      <w:r w:rsidRPr="00DC096B">
        <w:rPr>
          <w:rFonts w:cstheme="minorHAnsi"/>
          <w:sz w:val="24"/>
          <w:szCs w:val="24"/>
        </w:rPr>
        <w:t>h</w:t>
      </w:r>
      <w:r w:rsidR="00D96E26">
        <w:rPr>
          <w:rFonts w:cstheme="minorHAnsi"/>
          <w:sz w:val="24"/>
          <w:szCs w:val="24"/>
        </w:rPr>
        <w:t>45</w:t>
      </w:r>
      <w:r w:rsidR="00EB57B0">
        <w:rPr>
          <w:rFonts w:cstheme="minorHAnsi"/>
          <w:sz w:val="24"/>
          <w:szCs w:val="24"/>
        </w:rPr>
        <w:t xml:space="preserve"> on the Range</w:t>
      </w:r>
    </w:p>
    <w:p w14:paraId="3B530C4A" w14:textId="77777777" w:rsidR="00781DF2" w:rsidRPr="00DC096B" w:rsidRDefault="00781DF2" w:rsidP="009A7C54">
      <w:pPr>
        <w:pStyle w:val="NoSpacing"/>
        <w:rPr>
          <w:rFonts w:cstheme="minorHAnsi"/>
          <w:sz w:val="24"/>
          <w:szCs w:val="24"/>
        </w:rPr>
      </w:pPr>
    </w:p>
    <w:p w14:paraId="425153DB" w14:textId="04D771B1" w:rsidR="00B22935" w:rsidRPr="00DC096B" w:rsidRDefault="00CE623F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Start:</w:t>
      </w:r>
      <w:r w:rsidRPr="00DC096B">
        <w:rPr>
          <w:rFonts w:cstheme="minorHAnsi"/>
          <w:sz w:val="24"/>
          <w:szCs w:val="24"/>
        </w:rPr>
        <w:t xml:space="preserve"> </w:t>
      </w:r>
      <w:r w:rsidR="00781DF2" w:rsidRPr="00DC096B">
        <w:rPr>
          <w:rFonts w:cstheme="minorHAnsi"/>
          <w:sz w:val="24"/>
          <w:szCs w:val="24"/>
        </w:rPr>
        <w:tab/>
      </w:r>
      <w:r w:rsidR="00781DF2" w:rsidRPr="00DC096B">
        <w:rPr>
          <w:rFonts w:cstheme="minorHAnsi"/>
          <w:sz w:val="24"/>
          <w:szCs w:val="24"/>
        </w:rPr>
        <w:tab/>
      </w:r>
      <w:r w:rsidR="00D62EAA" w:rsidRPr="00DC096B">
        <w:rPr>
          <w:rFonts w:cstheme="minorHAnsi"/>
          <w:sz w:val="24"/>
          <w:szCs w:val="24"/>
        </w:rPr>
        <w:tab/>
      </w:r>
      <w:r w:rsidR="00D96E26">
        <w:rPr>
          <w:rFonts w:cstheme="minorHAnsi"/>
          <w:sz w:val="24"/>
          <w:szCs w:val="24"/>
        </w:rPr>
        <w:t>13</w:t>
      </w:r>
      <w:r w:rsidRPr="00DC096B">
        <w:rPr>
          <w:rFonts w:cstheme="minorHAnsi"/>
          <w:sz w:val="24"/>
          <w:szCs w:val="24"/>
        </w:rPr>
        <w:t xml:space="preserve">h00 at </w:t>
      </w:r>
      <w:r w:rsidR="00D96E26">
        <w:rPr>
          <w:rFonts w:cstheme="minorHAnsi"/>
          <w:sz w:val="24"/>
          <w:szCs w:val="24"/>
        </w:rPr>
        <w:t>7</w:t>
      </w:r>
      <w:r w:rsidRPr="00DC096B">
        <w:rPr>
          <w:rFonts w:cstheme="minorHAnsi"/>
          <w:sz w:val="24"/>
          <w:szCs w:val="24"/>
        </w:rPr>
        <w:t>00m with match 1</w:t>
      </w:r>
    </w:p>
    <w:p w14:paraId="0C643AD9" w14:textId="77777777" w:rsidR="00C02C6A" w:rsidRPr="00DC096B" w:rsidRDefault="00C02C6A" w:rsidP="009A7C54">
      <w:pPr>
        <w:pStyle w:val="NoSpacing"/>
        <w:rPr>
          <w:rFonts w:cstheme="minorHAnsi"/>
          <w:sz w:val="24"/>
          <w:szCs w:val="24"/>
        </w:rPr>
      </w:pPr>
    </w:p>
    <w:p w14:paraId="1ECFFDF1" w14:textId="563619E8" w:rsidR="008E6EA1" w:rsidRPr="00DC096B" w:rsidRDefault="008E6EA1" w:rsidP="009A7C54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Prog</w:t>
      </w:r>
      <w:r w:rsidR="00D96704" w:rsidRPr="00DC096B">
        <w:rPr>
          <w:rFonts w:cstheme="minorHAnsi"/>
          <w:b/>
          <w:bCs/>
          <w:sz w:val="24"/>
          <w:szCs w:val="24"/>
        </w:rPr>
        <w:t>ra</w:t>
      </w:r>
      <w:r w:rsidRPr="00DC096B">
        <w:rPr>
          <w:rFonts w:cstheme="minorHAnsi"/>
          <w:b/>
          <w:bCs/>
          <w:sz w:val="24"/>
          <w:szCs w:val="24"/>
        </w:rPr>
        <w:t>m and Matches</w:t>
      </w:r>
      <w:r w:rsidRPr="00DC096B">
        <w:rPr>
          <w:rFonts w:cstheme="minorHAnsi"/>
          <w:sz w:val="24"/>
          <w:szCs w:val="24"/>
        </w:rPr>
        <w:t>:</w:t>
      </w:r>
    </w:p>
    <w:p w14:paraId="66845E0B" w14:textId="77777777" w:rsidR="00781DF2" w:rsidRPr="00DC096B" w:rsidRDefault="00781DF2" w:rsidP="00781DF2">
      <w:pPr>
        <w:pStyle w:val="NoSpacing"/>
        <w:ind w:firstLine="720"/>
        <w:rPr>
          <w:rFonts w:cstheme="minorHAnsi"/>
          <w:sz w:val="24"/>
          <w:szCs w:val="24"/>
        </w:rPr>
      </w:pPr>
    </w:p>
    <w:p w14:paraId="66230FBB" w14:textId="1937DA7E" w:rsidR="00B25FBB" w:rsidRPr="00130C6D" w:rsidRDefault="00846C34" w:rsidP="00781DF2">
      <w:pPr>
        <w:pStyle w:val="NoSpacing"/>
        <w:ind w:firstLine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Blow off</w:t>
      </w:r>
      <w:r w:rsidR="00911D56" w:rsidRPr="00DC096B">
        <w:rPr>
          <w:rFonts w:cstheme="minorHAnsi"/>
          <w:b/>
          <w:bCs/>
          <w:sz w:val="24"/>
          <w:szCs w:val="24"/>
        </w:rPr>
        <w:t xml:space="preserve">: </w:t>
      </w:r>
      <w:r w:rsidR="00D62EAA" w:rsidRPr="00DC096B">
        <w:rPr>
          <w:rFonts w:cstheme="minorHAnsi"/>
          <w:sz w:val="24"/>
          <w:szCs w:val="24"/>
        </w:rPr>
        <w:t xml:space="preserve">On Alpha range from </w:t>
      </w:r>
      <w:r w:rsidR="00EB57B0">
        <w:rPr>
          <w:rFonts w:cstheme="minorHAnsi"/>
          <w:sz w:val="24"/>
          <w:szCs w:val="24"/>
        </w:rPr>
        <w:t>11h00 – 12h30</w:t>
      </w:r>
    </w:p>
    <w:p w14:paraId="5E7C6E4F" w14:textId="75B16F3F" w:rsidR="007405D7" w:rsidRPr="00DC096B" w:rsidRDefault="00DD280F" w:rsidP="00B25FBB">
      <w:pPr>
        <w:pStyle w:val="NoSpacing"/>
        <w:ind w:firstLine="720"/>
        <w:rPr>
          <w:rFonts w:cstheme="minorHAnsi"/>
          <w:b/>
          <w:bCs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Match 1 (</w:t>
      </w:r>
      <w:r w:rsidR="00D96E26">
        <w:rPr>
          <w:rFonts w:cstheme="minorHAnsi"/>
          <w:b/>
          <w:bCs/>
          <w:sz w:val="24"/>
          <w:szCs w:val="24"/>
        </w:rPr>
        <w:t>7</w:t>
      </w:r>
      <w:r w:rsidRPr="00DC096B">
        <w:rPr>
          <w:rFonts w:cstheme="minorHAnsi"/>
          <w:b/>
          <w:bCs/>
          <w:sz w:val="24"/>
          <w:szCs w:val="24"/>
        </w:rPr>
        <w:t>00m)</w:t>
      </w:r>
    </w:p>
    <w:p w14:paraId="002DCAB7" w14:textId="285362BA" w:rsidR="007029DD" w:rsidRPr="00DC096B" w:rsidRDefault="00400CB2" w:rsidP="00B25FBB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DC096B">
        <w:rPr>
          <w:rFonts w:cstheme="minorHAnsi"/>
          <w:sz w:val="24"/>
          <w:szCs w:val="24"/>
        </w:rPr>
        <w:t>2 x Convert</w:t>
      </w:r>
      <w:r w:rsidR="007029DD" w:rsidRPr="00DC096B">
        <w:rPr>
          <w:rFonts w:cstheme="minorHAnsi"/>
          <w:sz w:val="24"/>
          <w:szCs w:val="24"/>
        </w:rPr>
        <w:t>ible sighters + 10 to count</w:t>
      </w:r>
    </w:p>
    <w:p w14:paraId="7A26CC5F" w14:textId="7DB6A9E4" w:rsidR="00B613A9" w:rsidRPr="00DC096B" w:rsidRDefault="005375E7" w:rsidP="00B25FBB">
      <w:pPr>
        <w:pStyle w:val="NoSpacing"/>
        <w:ind w:left="360" w:firstLine="360"/>
        <w:rPr>
          <w:rFonts w:cstheme="minorHAnsi"/>
          <w:b/>
          <w:bCs/>
          <w:sz w:val="24"/>
          <w:szCs w:val="24"/>
        </w:rPr>
      </w:pPr>
      <w:bookmarkStart w:id="1" w:name="_Hlk94536561"/>
      <w:r w:rsidRPr="00DC096B">
        <w:rPr>
          <w:rFonts w:cstheme="minorHAnsi"/>
          <w:b/>
          <w:bCs/>
          <w:sz w:val="24"/>
          <w:szCs w:val="24"/>
        </w:rPr>
        <w:t>Match 2 (</w:t>
      </w:r>
      <w:r w:rsidR="00D96E26">
        <w:rPr>
          <w:rFonts w:cstheme="minorHAnsi"/>
          <w:b/>
          <w:bCs/>
          <w:sz w:val="24"/>
          <w:szCs w:val="24"/>
        </w:rPr>
        <w:t>8</w:t>
      </w:r>
      <w:r w:rsidRPr="00DC096B">
        <w:rPr>
          <w:rFonts w:cstheme="minorHAnsi"/>
          <w:b/>
          <w:bCs/>
          <w:sz w:val="24"/>
          <w:szCs w:val="24"/>
        </w:rPr>
        <w:t>00m)</w:t>
      </w:r>
    </w:p>
    <w:p w14:paraId="0E453E76" w14:textId="637400DF" w:rsidR="00A05557" w:rsidRPr="00DC096B" w:rsidRDefault="00B613A9" w:rsidP="00B25FBB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DC096B">
        <w:rPr>
          <w:rFonts w:cstheme="minorHAnsi"/>
          <w:sz w:val="24"/>
          <w:szCs w:val="24"/>
        </w:rPr>
        <w:t>2 x Convertible sighters + 1</w:t>
      </w:r>
      <w:r w:rsidR="00D96E26">
        <w:rPr>
          <w:rFonts w:cstheme="minorHAnsi"/>
          <w:sz w:val="24"/>
          <w:szCs w:val="24"/>
        </w:rPr>
        <w:t>0</w:t>
      </w:r>
      <w:r w:rsidRPr="00DC096B">
        <w:rPr>
          <w:rFonts w:cstheme="minorHAnsi"/>
          <w:sz w:val="24"/>
          <w:szCs w:val="24"/>
        </w:rPr>
        <w:t xml:space="preserve"> to count</w:t>
      </w:r>
    </w:p>
    <w:p w14:paraId="403FCB41" w14:textId="1F6A16A3" w:rsidR="00B279DC" w:rsidRPr="00DC096B" w:rsidRDefault="00B279DC" w:rsidP="00B25FBB">
      <w:pPr>
        <w:pStyle w:val="NoSpacing"/>
        <w:ind w:left="720"/>
        <w:rPr>
          <w:rFonts w:cstheme="minorHAnsi"/>
          <w:b/>
          <w:bCs/>
          <w:sz w:val="24"/>
          <w:szCs w:val="24"/>
        </w:rPr>
      </w:pPr>
      <w:bookmarkStart w:id="2" w:name="_Hlk94536672"/>
      <w:bookmarkEnd w:id="1"/>
      <w:r w:rsidRPr="00DC096B">
        <w:rPr>
          <w:rFonts w:cstheme="minorHAnsi"/>
          <w:b/>
          <w:bCs/>
          <w:sz w:val="24"/>
          <w:szCs w:val="24"/>
        </w:rPr>
        <w:t xml:space="preserve">Match </w:t>
      </w:r>
      <w:r w:rsidR="00D96E26">
        <w:rPr>
          <w:rFonts w:cstheme="minorHAnsi"/>
          <w:b/>
          <w:bCs/>
          <w:sz w:val="24"/>
          <w:szCs w:val="24"/>
        </w:rPr>
        <w:t>3</w:t>
      </w:r>
      <w:r w:rsidRPr="00DC096B">
        <w:rPr>
          <w:rFonts w:cstheme="minorHAnsi"/>
          <w:b/>
          <w:bCs/>
          <w:sz w:val="24"/>
          <w:szCs w:val="24"/>
        </w:rPr>
        <w:t xml:space="preserve"> (</w:t>
      </w:r>
      <w:r w:rsidR="00D96E26">
        <w:rPr>
          <w:rFonts w:cstheme="minorHAnsi"/>
          <w:b/>
          <w:bCs/>
          <w:sz w:val="24"/>
          <w:szCs w:val="24"/>
        </w:rPr>
        <w:t>9</w:t>
      </w:r>
      <w:r w:rsidRPr="00DC096B">
        <w:rPr>
          <w:rFonts w:cstheme="minorHAnsi"/>
          <w:b/>
          <w:bCs/>
          <w:sz w:val="24"/>
          <w:szCs w:val="24"/>
        </w:rPr>
        <w:t>00m)</w:t>
      </w:r>
    </w:p>
    <w:p w14:paraId="2A3C2EB7" w14:textId="1FADF356" w:rsidR="00B737E0" w:rsidRPr="00DC096B" w:rsidRDefault="00B737E0" w:rsidP="00B25FBB">
      <w:pPr>
        <w:pStyle w:val="NoSpacing"/>
        <w:ind w:left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ab/>
      </w:r>
      <w:r w:rsidR="00952BC5" w:rsidRPr="00DC096B">
        <w:rPr>
          <w:rFonts w:cstheme="minorHAnsi"/>
          <w:sz w:val="24"/>
          <w:szCs w:val="24"/>
        </w:rPr>
        <w:t xml:space="preserve">2 </w:t>
      </w:r>
      <w:r w:rsidR="004A168F" w:rsidRPr="00DC096B">
        <w:rPr>
          <w:rFonts w:cstheme="minorHAnsi"/>
          <w:sz w:val="24"/>
          <w:szCs w:val="24"/>
        </w:rPr>
        <w:t>x Conver</w:t>
      </w:r>
      <w:r w:rsidR="0007705C" w:rsidRPr="00DC096B">
        <w:rPr>
          <w:rFonts w:cstheme="minorHAnsi"/>
          <w:sz w:val="24"/>
          <w:szCs w:val="24"/>
        </w:rPr>
        <w:t>t</w:t>
      </w:r>
      <w:r w:rsidR="004A168F" w:rsidRPr="00DC096B">
        <w:rPr>
          <w:rFonts w:cstheme="minorHAnsi"/>
          <w:sz w:val="24"/>
          <w:szCs w:val="24"/>
        </w:rPr>
        <w:t>ible sighters + 10 to count</w:t>
      </w:r>
    </w:p>
    <w:p w14:paraId="6D8131A4" w14:textId="17DC9AAF" w:rsidR="0029454D" w:rsidRPr="00DC096B" w:rsidRDefault="0029454D" w:rsidP="00B25FBB">
      <w:pPr>
        <w:pStyle w:val="NoSpacing"/>
        <w:ind w:left="720"/>
        <w:rPr>
          <w:rFonts w:cstheme="minorHAnsi"/>
          <w:b/>
          <w:bCs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 xml:space="preserve">Match </w:t>
      </w:r>
      <w:r w:rsidR="00D96E26">
        <w:rPr>
          <w:rFonts w:cstheme="minorHAnsi"/>
          <w:b/>
          <w:bCs/>
          <w:sz w:val="24"/>
          <w:szCs w:val="24"/>
        </w:rPr>
        <w:t>4</w:t>
      </w:r>
      <w:r w:rsidRPr="00DC096B">
        <w:rPr>
          <w:rFonts w:cstheme="minorHAnsi"/>
          <w:b/>
          <w:bCs/>
          <w:sz w:val="24"/>
          <w:szCs w:val="24"/>
        </w:rPr>
        <w:t xml:space="preserve"> (</w:t>
      </w:r>
      <w:r w:rsidR="00337F35" w:rsidRPr="00DC096B">
        <w:rPr>
          <w:rFonts w:cstheme="minorHAnsi"/>
          <w:b/>
          <w:bCs/>
          <w:sz w:val="24"/>
          <w:szCs w:val="24"/>
        </w:rPr>
        <w:t>Free State Championship</w:t>
      </w:r>
      <w:r w:rsidRPr="00DC096B">
        <w:rPr>
          <w:rFonts w:cstheme="minorHAnsi"/>
          <w:b/>
          <w:bCs/>
          <w:sz w:val="24"/>
          <w:szCs w:val="24"/>
        </w:rPr>
        <w:t>)</w:t>
      </w:r>
    </w:p>
    <w:p w14:paraId="7B66C010" w14:textId="5B7E4DCB" w:rsidR="00BA1203" w:rsidRPr="00DC096B" w:rsidRDefault="00BA1203" w:rsidP="00B25FBB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DC096B">
        <w:rPr>
          <w:rFonts w:cstheme="minorHAnsi"/>
          <w:sz w:val="24"/>
          <w:szCs w:val="24"/>
        </w:rPr>
        <w:t xml:space="preserve">Match </w:t>
      </w:r>
      <w:r w:rsidR="00D96E26">
        <w:rPr>
          <w:rFonts w:cstheme="minorHAnsi"/>
          <w:sz w:val="24"/>
          <w:szCs w:val="24"/>
        </w:rPr>
        <w:t xml:space="preserve">1 + 2 + </w:t>
      </w:r>
      <w:r w:rsidR="007C0606" w:rsidRPr="00DC096B">
        <w:rPr>
          <w:rFonts w:cstheme="minorHAnsi"/>
          <w:sz w:val="24"/>
          <w:szCs w:val="24"/>
        </w:rPr>
        <w:t>3</w:t>
      </w:r>
    </w:p>
    <w:p w14:paraId="34F0DA4D" w14:textId="77777777" w:rsidR="00B25FBB" w:rsidRPr="00DC096B" w:rsidRDefault="00B25FBB" w:rsidP="00B25FBB">
      <w:pPr>
        <w:pStyle w:val="NoSpacing"/>
        <w:ind w:left="720"/>
        <w:rPr>
          <w:rFonts w:cstheme="minorHAnsi"/>
          <w:b/>
          <w:bCs/>
          <w:sz w:val="24"/>
          <w:szCs w:val="24"/>
        </w:rPr>
      </w:pPr>
    </w:p>
    <w:p w14:paraId="40DA5215" w14:textId="25A44638" w:rsidR="00C66C68" w:rsidRPr="00DC096B" w:rsidRDefault="00E4615B" w:rsidP="00B25FBB">
      <w:pPr>
        <w:pStyle w:val="NoSpacing"/>
        <w:ind w:left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Classes</w:t>
      </w:r>
      <w:r w:rsidRPr="00DC096B">
        <w:rPr>
          <w:rFonts w:cstheme="minorHAnsi"/>
          <w:sz w:val="24"/>
          <w:szCs w:val="24"/>
        </w:rPr>
        <w:t>:</w:t>
      </w:r>
      <w:r w:rsidR="002F1405" w:rsidRPr="00DC096B">
        <w:rPr>
          <w:rFonts w:cstheme="minorHAnsi"/>
          <w:sz w:val="24"/>
          <w:szCs w:val="24"/>
        </w:rPr>
        <w:t xml:space="preserve"> </w:t>
      </w:r>
      <w:r w:rsidR="00D96E26">
        <w:rPr>
          <w:rFonts w:cstheme="minorHAnsi"/>
          <w:sz w:val="24"/>
          <w:szCs w:val="24"/>
        </w:rPr>
        <w:t>F Open</w:t>
      </w:r>
      <w:r w:rsidR="004D61FA" w:rsidRPr="00DC096B">
        <w:rPr>
          <w:rFonts w:cstheme="minorHAnsi"/>
          <w:sz w:val="24"/>
          <w:szCs w:val="24"/>
        </w:rPr>
        <w:t xml:space="preserve"> </w:t>
      </w:r>
      <w:r w:rsidR="00130C6D">
        <w:rPr>
          <w:rFonts w:cstheme="minorHAnsi"/>
          <w:sz w:val="24"/>
          <w:szCs w:val="24"/>
        </w:rPr>
        <w:t>and</w:t>
      </w:r>
      <w:r w:rsidR="004D61FA" w:rsidRPr="00DC096B">
        <w:rPr>
          <w:rFonts w:cstheme="minorHAnsi"/>
          <w:sz w:val="24"/>
          <w:szCs w:val="24"/>
        </w:rPr>
        <w:t xml:space="preserve"> </w:t>
      </w:r>
      <w:r w:rsidR="00D96E26">
        <w:rPr>
          <w:rFonts w:cstheme="minorHAnsi"/>
          <w:sz w:val="24"/>
          <w:szCs w:val="24"/>
        </w:rPr>
        <w:t>F-TR</w:t>
      </w:r>
    </w:p>
    <w:p w14:paraId="182650FD" w14:textId="77777777" w:rsidR="00B25FBB" w:rsidRPr="00DC096B" w:rsidRDefault="00B25FBB" w:rsidP="00B25FBB">
      <w:pPr>
        <w:pStyle w:val="NoSpacing"/>
        <w:ind w:left="720"/>
        <w:rPr>
          <w:rFonts w:cstheme="minorHAnsi"/>
          <w:b/>
          <w:bCs/>
          <w:sz w:val="24"/>
          <w:szCs w:val="24"/>
        </w:rPr>
      </w:pPr>
    </w:p>
    <w:p w14:paraId="458CCB44" w14:textId="7179A260" w:rsidR="005A4B96" w:rsidRPr="00DC096B" w:rsidRDefault="00B6403C" w:rsidP="00B25FBB">
      <w:pPr>
        <w:pStyle w:val="NoSpacing"/>
        <w:ind w:left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Prizes</w:t>
      </w:r>
      <w:r w:rsidRPr="00DC096B">
        <w:rPr>
          <w:rFonts w:cstheme="minorHAnsi"/>
          <w:sz w:val="24"/>
          <w:szCs w:val="24"/>
        </w:rPr>
        <w:t xml:space="preserve">: </w:t>
      </w:r>
      <w:r w:rsidR="009510E9" w:rsidRPr="00DC096B">
        <w:rPr>
          <w:rFonts w:cstheme="minorHAnsi"/>
          <w:sz w:val="24"/>
          <w:szCs w:val="24"/>
        </w:rPr>
        <w:tab/>
      </w:r>
      <w:r w:rsidR="00693422">
        <w:rPr>
          <w:rFonts w:cstheme="minorHAnsi"/>
          <w:sz w:val="24"/>
          <w:szCs w:val="24"/>
        </w:rPr>
        <w:t>Gold m</w:t>
      </w:r>
      <w:r w:rsidRPr="00DC096B">
        <w:rPr>
          <w:rFonts w:cstheme="minorHAnsi"/>
          <w:sz w:val="24"/>
          <w:szCs w:val="24"/>
        </w:rPr>
        <w:t>edals</w:t>
      </w:r>
      <w:r w:rsidR="0015275C" w:rsidRPr="00DC096B">
        <w:rPr>
          <w:rFonts w:cstheme="minorHAnsi"/>
          <w:sz w:val="24"/>
          <w:szCs w:val="24"/>
        </w:rPr>
        <w:t xml:space="preserve"> for</w:t>
      </w:r>
      <w:r w:rsidR="00693422">
        <w:rPr>
          <w:rFonts w:cstheme="minorHAnsi"/>
          <w:sz w:val="24"/>
          <w:szCs w:val="24"/>
        </w:rPr>
        <w:t xml:space="preserve"> each distance, and Bronze, Silver and Gold for</w:t>
      </w:r>
      <w:r w:rsidR="0015275C" w:rsidRPr="00DC096B">
        <w:rPr>
          <w:rFonts w:cstheme="minorHAnsi"/>
          <w:sz w:val="24"/>
          <w:szCs w:val="24"/>
        </w:rPr>
        <w:t xml:space="preserve"> </w:t>
      </w:r>
      <w:r w:rsidR="0071689A" w:rsidRPr="00DC096B">
        <w:rPr>
          <w:rFonts w:cstheme="minorHAnsi"/>
          <w:sz w:val="24"/>
          <w:szCs w:val="24"/>
        </w:rPr>
        <w:t>Championship</w:t>
      </w:r>
      <w:r w:rsidR="00B25FBB" w:rsidRPr="00DC096B">
        <w:rPr>
          <w:rFonts w:cstheme="minorHAnsi"/>
          <w:sz w:val="24"/>
          <w:szCs w:val="24"/>
        </w:rPr>
        <w:t xml:space="preserve"> </w:t>
      </w:r>
      <w:r w:rsidR="00F04756" w:rsidRPr="00DC096B">
        <w:rPr>
          <w:rFonts w:cstheme="minorHAnsi"/>
          <w:sz w:val="24"/>
          <w:szCs w:val="24"/>
        </w:rPr>
        <w:t>(</w:t>
      </w:r>
      <w:r w:rsidR="00451EFA" w:rsidRPr="00DC096B">
        <w:rPr>
          <w:rFonts w:cstheme="minorHAnsi"/>
          <w:sz w:val="24"/>
          <w:szCs w:val="24"/>
        </w:rPr>
        <w:t xml:space="preserve">Match </w:t>
      </w:r>
      <w:r w:rsidR="00D96E26">
        <w:rPr>
          <w:rFonts w:cstheme="minorHAnsi"/>
          <w:sz w:val="24"/>
          <w:szCs w:val="24"/>
        </w:rPr>
        <w:t>4</w:t>
      </w:r>
      <w:r w:rsidR="00451EFA" w:rsidRPr="00DC096B">
        <w:rPr>
          <w:rFonts w:cstheme="minorHAnsi"/>
          <w:sz w:val="24"/>
          <w:szCs w:val="24"/>
        </w:rPr>
        <w:t>)</w:t>
      </w:r>
    </w:p>
    <w:p w14:paraId="28ED4642" w14:textId="026C87BB" w:rsidR="005375E7" w:rsidRPr="00DC096B" w:rsidRDefault="00A45C8B" w:rsidP="00B25FBB">
      <w:pPr>
        <w:pStyle w:val="NoSpacing"/>
        <w:ind w:left="36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lastRenderedPageBreak/>
        <w:t xml:space="preserve">      </w:t>
      </w:r>
      <w:r w:rsidR="009510E9" w:rsidRPr="00DC096B">
        <w:rPr>
          <w:rFonts w:cstheme="minorHAnsi"/>
          <w:b/>
          <w:bCs/>
          <w:sz w:val="24"/>
          <w:szCs w:val="24"/>
        </w:rPr>
        <w:tab/>
      </w:r>
      <w:r w:rsidR="009510E9" w:rsidRPr="00DC096B">
        <w:rPr>
          <w:rFonts w:cstheme="minorHAnsi"/>
          <w:b/>
          <w:bCs/>
          <w:sz w:val="24"/>
          <w:szCs w:val="24"/>
        </w:rPr>
        <w:tab/>
      </w:r>
      <w:r w:rsidR="001E2BF7" w:rsidRPr="00DC096B">
        <w:rPr>
          <w:rFonts w:cstheme="minorHAnsi"/>
          <w:sz w:val="24"/>
          <w:szCs w:val="24"/>
        </w:rPr>
        <w:t>Minimum of 5 entries</w:t>
      </w:r>
      <w:r w:rsidR="00A41B51" w:rsidRPr="00DC096B">
        <w:rPr>
          <w:rFonts w:cstheme="minorHAnsi"/>
          <w:sz w:val="24"/>
          <w:szCs w:val="24"/>
        </w:rPr>
        <w:t xml:space="preserve"> per class</w:t>
      </w:r>
      <w:bookmarkEnd w:id="2"/>
      <w:r w:rsidRPr="00DC096B">
        <w:rPr>
          <w:rFonts w:cstheme="minorHAnsi"/>
          <w:sz w:val="24"/>
          <w:szCs w:val="24"/>
        </w:rPr>
        <w:t xml:space="preserve"> for prizes.</w:t>
      </w:r>
    </w:p>
    <w:p w14:paraId="407DF908" w14:textId="3F6DA6F4" w:rsidR="00C3462B" w:rsidRPr="00DC096B" w:rsidRDefault="007405D7" w:rsidP="00B97393">
      <w:pPr>
        <w:pStyle w:val="NoSpacing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 xml:space="preserve"> </w:t>
      </w:r>
    </w:p>
    <w:p w14:paraId="70C082EF" w14:textId="61D699A0" w:rsidR="00C3462B" w:rsidRPr="00DC096B" w:rsidRDefault="00C3462B" w:rsidP="00781DF2">
      <w:pPr>
        <w:pStyle w:val="NoSpacing"/>
        <w:ind w:left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Pair’s match</w:t>
      </w:r>
      <w:r w:rsidRPr="00DC096B">
        <w:rPr>
          <w:rFonts w:cstheme="minorHAnsi"/>
          <w:sz w:val="24"/>
          <w:szCs w:val="24"/>
        </w:rPr>
        <w:t xml:space="preserve">: </w:t>
      </w:r>
    </w:p>
    <w:p w14:paraId="2123AE9F" w14:textId="77777777" w:rsidR="004C0B21" w:rsidRDefault="00C3462B" w:rsidP="00130C6D">
      <w:pPr>
        <w:pStyle w:val="NoSpacing"/>
        <w:ind w:left="1440"/>
        <w:rPr>
          <w:rFonts w:cstheme="minorHAnsi"/>
          <w:sz w:val="24"/>
          <w:szCs w:val="24"/>
        </w:rPr>
      </w:pPr>
      <w:r w:rsidRPr="00DC096B">
        <w:rPr>
          <w:rFonts w:cstheme="minorHAnsi"/>
          <w:sz w:val="24"/>
          <w:szCs w:val="24"/>
        </w:rPr>
        <w:t xml:space="preserve">R50 per pair. </w:t>
      </w:r>
    </w:p>
    <w:p w14:paraId="732C9155" w14:textId="7A32B360" w:rsidR="00F06607" w:rsidRPr="00DC096B" w:rsidRDefault="000A044E" w:rsidP="00130C6D">
      <w:pPr>
        <w:pStyle w:val="NoSpacing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 can enter as many times as you want with </w:t>
      </w:r>
      <w:r w:rsidR="00C3462B" w:rsidRPr="00DC096B">
        <w:rPr>
          <w:rFonts w:cstheme="minorHAnsi"/>
          <w:sz w:val="24"/>
          <w:szCs w:val="24"/>
        </w:rPr>
        <w:t>another shooter of your classification.</w:t>
      </w:r>
    </w:p>
    <w:p w14:paraId="1F744082" w14:textId="6E00B97A" w:rsidR="00C3462B" w:rsidRPr="00DC096B" w:rsidRDefault="00C3462B" w:rsidP="009510E9">
      <w:pPr>
        <w:pStyle w:val="NoSpacing"/>
        <w:ind w:left="1440"/>
        <w:rPr>
          <w:rFonts w:cstheme="minorHAnsi"/>
          <w:sz w:val="24"/>
          <w:szCs w:val="24"/>
        </w:rPr>
      </w:pPr>
      <w:r w:rsidRPr="00DC096B">
        <w:rPr>
          <w:rFonts w:cstheme="minorHAnsi"/>
          <w:sz w:val="24"/>
          <w:szCs w:val="24"/>
        </w:rPr>
        <w:t>Prize: 50% of the pair’s entry money</w:t>
      </w:r>
    </w:p>
    <w:p w14:paraId="6DDBD328" w14:textId="77777777" w:rsidR="009510E9" w:rsidRPr="00DC096B" w:rsidRDefault="009510E9" w:rsidP="00781DF2">
      <w:pPr>
        <w:pStyle w:val="NoSpacing"/>
        <w:ind w:left="720"/>
        <w:rPr>
          <w:rFonts w:cstheme="minorHAnsi"/>
          <w:b/>
          <w:bCs/>
          <w:sz w:val="24"/>
          <w:szCs w:val="24"/>
        </w:rPr>
      </w:pPr>
    </w:p>
    <w:p w14:paraId="5D0AAC95" w14:textId="46D2EDAD" w:rsidR="00302F2C" w:rsidRPr="00DC096B" w:rsidRDefault="00C3462B" w:rsidP="00781DF2">
      <w:pPr>
        <w:pStyle w:val="NoSpacing"/>
        <w:ind w:left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Catering</w:t>
      </w:r>
      <w:r w:rsidR="00EB57B0">
        <w:rPr>
          <w:rFonts w:cstheme="minorHAnsi"/>
          <w:sz w:val="24"/>
          <w:szCs w:val="24"/>
        </w:rPr>
        <w:t>: Refreshments</w:t>
      </w:r>
      <w:r w:rsidRPr="00DC096B">
        <w:rPr>
          <w:rFonts w:cstheme="minorHAnsi"/>
          <w:sz w:val="24"/>
          <w:szCs w:val="24"/>
        </w:rPr>
        <w:t xml:space="preserve"> will be </w:t>
      </w:r>
      <w:r w:rsidR="00302F2C" w:rsidRPr="00DC096B">
        <w:rPr>
          <w:rFonts w:cstheme="minorHAnsi"/>
          <w:sz w:val="24"/>
          <w:szCs w:val="24"/>
        </w:rPr>
        <w:t>for sale on the range</w:t>
      </w:r>
      <w:r w:rsidR="00EC18EA" w:rsidRPr="00DC096B">
        <w:rPr>
          <w:rFonts w:cstheme="minorHAnsi"/>
          <w:sz w:val="24"/>
          <w:szCs w:val="24"/>
        </w:rPr>
        <w:t>.</w:t>
      </w:r>
    </w:p>
    <w:p w14:paraId="0989A1AD" w14:textId="77777777" w:rsidR="009510E9" w:rsidRPr="00DC096B" w:rsidRDefault="009510E9" w:rsidP="00781DF2">
      <w:pPr>
        <w:pStyle w:val="NoSpacing"/>
        <w:ind w:left="720"/>
        <w:rPr>
          <w:rFonts w:cstheme="minorHAnsi"/>
          <w:b/>
          <w:bCs/>
          <w:sz w:val="24"/>
          <w:szCs w:val="24"/>
        </w:rPr>
      </w:pPr>
    </w:p>
    <w:p w14:paraId="1A195232" w14:textId="2DC52B42" w:rsidR="00966CDB" w:rsidRPr="00DC096B" w:rsidRDefault="00966CDB" w:rsidP="00781DF2">
      <w:pPr>
        <w:pStyle w:val="NoSpacing"/>
        <w:ind w:left="72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Prize</w:t>
      </w:r>
      <w:r w:rsidR="00FC067C" w:rsidRPr="00DC096B">
        <w:rPr>
          <w:rFonts w:cstheme="minorHAnsi"/>
          <w:b/>
          <w:bCs/>
          <w:sz w:val="24"/>
          <w:szCs w:val="24"/>
        </w:rPr>
        <w:t xml:space="preserve"> </w:t>
      </w:r>
      <w:r w:rsidRPr="00DC096B">
        <w:rPr>
          <w:rFonts w:cstheme="minorHAnsi"/>
          <w:b/>
          <w:bCs/>
          <w:sz w:val="24"/>
          <w:szCs w:val="24"/>
        </w:rPr>
        <w:t>giving</w:t>
      </w:r>
      <w:r w:rsidR="00FC067C" w:rsidRPr="00DC096B">
        <w:rPr>
          <w:rFonts w:cstheme="minorHAnsi"/>
          <w:sz w:val="24"/>
          <w:szCs w:val="24"/>
        </w:rPr>
        <w:t xml:space="preserve">: </w:t>
      </w:r>
      <w:r w:rsidR="003B77F4" w:rsidRPr="00DC096B">
        <w:rPr>
          <w:rFonts w:cstheme="minorHAnsi"/>
          <w:sz w:val="24"/>
          <w:szCs w:val="24"/>
        </w:rPr>
        <w:t>Approximately 1</w:t>
      </w:r>
      <w:r w:rsidR="00953983" w:rsidRPr="00DC096B">
        <w:rPr>
          <w:rFonts w:cstheme="minorHAnsi"/>
          <w:sz w:val="24"/>
          <w:szCs w:val="24"/>
        </w:rPr>
        <w:t xml:space="preserve"> hour after the last shot </w:t>
      </w:r>
      <w:r w:rsidR="000A044E">
        <w:rPr>
          <w:rFonts w:cstheme="minorHAnsi"/>
          <w:sz w:val="24"/>
          <w:szCs w:val="24"/>
        </w:rPr>
        <w:t xml:space="preserve">fired for the day, the prize giving will be held </w:t>
      </w:r>
      <w:r w:rsidR="00EB57B0">
        <w:rPr>
          <w:rFonts w:cstheme="minorHAnsi"/>
          <w:sz w:val="24"/>
          <w:szCs w:val="24"/>
        </w:rPr>
        <w:t>at the Clubhouse</w:t>
      </w:r>
      <w:r w:rsidR="000A044E">
        <w:rPr>
          <w:rFonts w:cstheme="minorHAnsi"/>
          <w:sz w:val="24"/>
          <w:szCs w:val="24"/>
        </w:rPr>
        <w:t>,</w:t>
      </w:r>
      <w:r w:rsidR="00616349" w:rsidRPr="00DC096B">
        <w:rPr>
          <w:rFonts w:cstheme="minorHAnsi"/>
          <w:sz w:val="24"/>
          <w:szCs w:val="24"/>
        </w:rPr>
        <w:t xml:space="preserve"> if available.</w:t>
      </w:r>
    </w:p>
    <w:p w14:paraId="282FD932" w14:textId="77777777" w:rsidR="00781DF2" w:rsidRPr="00DC096B" w:rsidRDefault="00781DF2" w:rsidP="00781DF2">
      <w:pPr>
        <w:pStyle w:val="NoSpacing"/>
        <w:rPr>
          <w:rFonts w:cstheme="minorHAnsi"/>
          <w:sz w:val="24"/>
          <w:szCs w:val="24"/>
        </w:rPr>
      </w:pPr>
    </w:p>
    <w:p w14:paraId="3CC6225E" w14:textId="77777777" w:rsidR="00781DF2" w:rsidRPr="00DC096B" w:rsidRDefault="00781DF2" w:rsidP="00781DF2">
      <w:pPr>
        <w:pStyle w:val="NoSpacing"/>
        <w:rPr>
          <w:rFonts w:cstheme="minorHAnsi"/>
          <w:sz w:val="24"/>
          <w:szCs w:val="24"/>
        </w:rPr>
      </w:pPr>
    </w:p>
    <w:p w14:paraId="77BA4E08" w14:textId="40CD81A5" w:rsidR="00302F2C" w:rsidRPr="00693422" w:rsidRDefault="00302F2C" w:rsidP="00781DF2">
      <w:pPr>
        <w:pStyle w:val="NoSpacing"/>
        <w:rPr>
          <w:rFonts w:cstheme="minorHAnsi"/>
          <w:b/>
          <w:bCs/>
          <w:sz w:val="28"/>
          <w:szCs w:val="28"/>
        </w:rPr>
      </w:pPr>
      <w:r w:rsidRPr="00DC096B">
        <w:rPr>
          <w:rFonts w:cstheme="minorHAnsi"/>
          <w:sz w:val="24"/>
          <w:szCs w:val="24"/>
        </w:rPr>
        <w:t xml:space="preserve">Please </w:t>
      </w:r>
      <w:r w:rsidR="00B907BC" w:rsidRPr="00DC096B">
        <w:rPr>
          <w:rFonts w:cstheme="minorHAnsi"/>
          <w:sz w:val="24"/>
          <w:szCs w:val="24"/>
        </w:rPr>
        <w:t xml:space="preserve">fill in attached entry form </w:t>
      </w:r>
      <w:r w:rsidRPr="00DC096B">
        <w:rPr>
          <w:rFonts w:cstheme="minorHAnsi"/>
          <w:sz w:val="24"/>
          <w:szCs w:val="24"/>
        </w:rPr>
        <w:t>an</w:t>
      </w:r>
      <w:r w:rsidR="007B4701" w:rsidRPr="00DC096B">
        <w:rPr>
          <w:rFonts w:cstheme="minorHAnsi"/>
          <w:sz w:val="24"/>
          <w:szCs w:val="24"/>
        </w:rPr>
        <w:t>d</w:t>
      </w:r>
      <w:r w:rsidRPr="00DC096B">
        <w:rPr>
          <w:rFonts w:cstheme="minorHAnsi"/>
          <w:sz w:val="24"/>
          <w:szCs w:val="24"/>
        </w:rPr>
        <w:t xml:space="preserve"> email to </w:t>
      </w:r>
      <w:hyperlink r:id="rId7" w:history="1">
        <w:r w:rsidRPr="00DC096B">
          <w:rPr>
            <w:rStyle w:val="Hyperlink"/>
            <w:rFonts w:cstheme="minorHAnsi"/>
            <w:sz w:val="24"/>
            <w:szCs w:val="24"/>
          </w:rPr>
          <w:t>jdeetlefs@taupele.co.za</w:t>
        </w:r>
      </w:hyperlink>
      <w:r w:rsidRPr="00DC096B">
        <w:rPr>
          <w:rFonts w:cstheme="minorHAnsi"/>
          <w:sz w:val="24"/>
          <w:szCs w:val="24"/>
        </w:rPr>
        <w:t xml:space="preserve"> or a </w:t>
      </w:r>
      <w:r w:rsidR="00DC096B" w:rsidRPr="00DC096B">
        <w:rPr>
          <w:rFonts w:cstheme="minorHAnsi"/>
          <w:sz w:val="24"/>
          <w:szCs w:val="24"/>
        </w:rPr>
        <w:t>WhatsApp</w:t>
      </w:r>
      <w:r w:rsidRPr="00DC096B">
        <w:rPr>
          <w:rFonts w:cstheme="minorHAnsi"/>
          <w:sz w:val="24"/>
          <w:szCs w:val="24"/>
        </w:rPr>
        <w:t xml:space="preserve"> to Joe</w:t>
      </w:r>
      <w:r w:rsidR="007B4701" w:rsidRPr="00DC096B">
        <w:rPr>
          <w:rFonts w:cstheme="minorHAnsi"/>
          <w:sz w:val="24"/>
          <w:szCs w:val="24"/>
        </w:rPr>
        <w:t xml:space="preserve"> </w:t>
      </w:r>
      <w:r w:rsidRPr="00DC096B">
        <w:rPr>
          <w:rFonts w:cstheme="minorHAnsi"/>
          <w:sz w:val="24"/>
          <w:szCs w:val="24"/>
        </w:rPr>
        <w:t xml:space="preserve">082 413 4952. </w:t>
      </w:r>
      <w:r w:rsidR="00693422" w:rsidRPr="00693422">
        <w:rPr>
          <w:rFonts w:cstheme="minorHAnsi"/>
          <w:b/>
          <w:bCs/>
          <w:sz w:val="28"/>
          <w:szCs w:val="28"/>
        </w:rPr>
        <w:t>PLEASE, NO ENTRIES ON THE DAY.</w:t>
      </w:r>
    </w:p>
    <w:p w14:paraId="6D9A6D91" w14:textId="77777777" w:rsidR="00B25FBB" w:rsidRPr="00DC096B" w:rsidRDefault="00B25FBB" w:rsidP="00302F2C">
      <w:pPr>
        <w:pStyle w:val="NoSpacing"/>
        <w:rPr>
          <w:rFonts w:cstheme="minorHAnsi"/>
          <w:sz w:val="24"/>
          <w:szCs w:val="24"/>
        </w:rPr>
      </w:pPr>
    </w:p>
    <w:p w14:paraId="7E6EB856" w14:textId="470146E3" w:rsidR="00B25FBB" w:rsidRPr="00DC096B" w:rsidRDefault="00302F2C" w:rsidP="00B25FBB">
      <w:pPr>
        <w:pStyle w:val="NoSpacing"/>
        <w:ind w:firstLine="360"/>
        <w:rPr>
          <w:rFonts w:cstheme="minorHAnsi"/>
          <w:sz w:val="24"/>
          <w:szCs w:val="24"/>
        </w:rPr>
      </w:pPr>
      <w:r w:rsidRPr="00DC096B">
        <w:rPr>
          <w:rFonts w:cstheme="minorHAnsi"/>
          <w:b/>
          <w:bCs/>
          <w:sz w:val="24"/>
          <w:szCs w:val="24"/>
        </w:rPr>
        <w:t>Enquiries</w:t>
      </w:r>
      <w:r w:rsidRPr="00DC096B">
        <w:rPr>
          <w:rFonts w:cstheme="minorHAnsi"/>
          <w:sz w:val="24"/>
          <w:szCs w:val="24"/>
        </w:rPr>
        <w:t xml:space="preserve">: </w:t>
      </w:r>
      <w:r w:rsidRPr="00DC096B">
        <w:rPr>
          <w:rFonts w:cstheme="minorHAnsi"/>
          <w:sz w:val="24"/>
          <w:szCs w:val="24"/>
        </w:rPr>
        <w:tab/>
        <w:t>Joe Deetlefs</w:t>
      </w:r>
      <w:r w:rsidR="00693422">
        <w:rPr>
          <w:rFonts w:cstheme="minorHAnsi"/>
          <w:sz w:val="24"/>
          <w:szCs w:val="24"/>
        </w:rPr>
        <w:tab/>
      </w:r>
      <w:r w:rsidR="00693422">
        <w:rPr>
          <w:rFonts w:cstheme="minorHAnsi"/>
          <w:sz w:val="24"/>
          <w:szCs w:val="24"/>
        </w:rPr>
        <w:tab/>
      </w:r>
      <w:r w:rsidRPr="00DC096B">
        <w:rPr>
          <w:rFonts w:cstheme="minorHAnsi"/>
          <w:sz w:val="24"/>
          <w:szCs w:val="24"/>
        </w:rPr>
        <w:t xml:space="preserve"> 082 413 4952</w:t>
      </w:r>
      <w:r w:rsidR="00B25FBB" w:rsidRPr="00DC096B">
        <w:rPr>
          <w:rFonts w:cstheme="minorHAnsi"/>
          <w:sz w:val="24"/>
          <w:szCs w:val="24"/>
        </w:rPr>
        <w:t xml:space="preserve"> </w:t>
      </w:r>
    </w:p>
    <w:p w14:paraId="1657F99B" w14:textId="17095DC4" w:rsidR="00302F2C" w:rsidRPr="00DC096B" w:rsidRDefault="00302F2C" w:rsidP="00781DF2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DC096B">
        <w:rPr>
          <w:rFonts w:cstheme="minorHAnsi"/>
          <w:sz w:val="24"/>
          <w:szCs w:val="24"/>
        </w:rPr>
        <w:t>Koos J V Rensburg</w:t>
      </w:r>
      <w:r w:rsidR="00693422">
        <w:rPr>
          <w:rFonts w:cstheme="minorHAnsi"/>
          <w:sz w:val="24"/>
          <w:szCs w:val="24"/>
        </w:rPr>
        <w:tab/>
      </w:r>
      <w:r w:rsidRPr="00DC096B">
        <w:rPr>
          <w:rFonts w:cstheme="minorHAnsi"/>
          <w:sz w:val="24"/>
          <w:szCs w:val="24"/>
        </w:rPr>
        <w:t xml:space="preserve"> 082 556 0446</w:t>
      </w:r>
    </w:p>
    <w:p w14:paraId="2C0BF4CE" w14:textId="61BB546E" w:rsidR="000D5A1B" w:rsidRPr="00DC096B" w:rsidRDefault="000D5A1B" w:rsidP="000D5A1B">
      <w:pPr>
        <w:pStyle w:val="NoSpacing"/>
        <w:ind w:left="720"/>
        <w:rPr>
          <w:rFonts w:cstheme="minorHAnsi"/>
          <w:sz w:val="24"/>
          <w:szCs w:val="24"/>
        </w:rPr>
      </w:pPr>
    </w:p>
    <w:p w14:paraId="6AA2F8BE" w14:textId="77777777" w:rsidR="000D5A1B" w:rsidRPr="00DC096B" w:rsidRDefault="000D5A1B" w:rsidP="000D5A1B">
      <w:pPr>
        <w:pStyle w:val="NoSpacing"/>
        <w:ind w:left="720"/>
        <w:rPr>
          <w:rFonts w:cstheme="minorHAnsi"/>
          <w:sz w:val="24"/>
          <w:szCs w:val="24"/>
        </w:rPr>
      </w:pPr>
    </w:p>
    <w:tbl>
      <w:tblPr>
        <w:tblW w:w="9820" w:type="dxa"/>
        <w:tblLook w:val="04A0" w:firstRow="1" w:lastRow="0" w:firstColumn="1" w:lastColumn="0" w:noHBand="0" w:noVBand="1"/>
      </w:tblPr>
      <w:tblGrid>
        <w:gridCol w:w="2977"/>
        <w:gridCol w:w="6843"/>
      </w:tblGrid>
      <w:tr w:rsidR="000B05E9" w:rsidRPr="00DC096B" w14:paraId="06900006" w14:textId="77777777" w:rsidTr="00B25FBB">
        <w:trPr>
          <w:trHeight w:val="39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FED9" w14:textId="4BA5CAF7" w:rsidR="000B05E9" w:rsidRPr="00DC096B" w:rsidRDefault="00B25FBB" w:rsidP="006C4B8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  <w:t>Free State Bank Details:</w:t>
            </w:r>
          </w:p>
        </w:tc>
        <w:tc>
          <w:tcPr>
            <w:tcW w:w="6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F6C71" w14:textId="22C0F0DA" w:rsidR="000B05E9" w:rsidRPr="00DC096B" w:rsidRDefault="000B05E9" w:rsidP="006C4B8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</w:p>
        </w:tc>
      </w:tr>
      <w:tr w:rsidR="000B05E9" w:rsidRPr="00DC096B" w14:paraId="376CB5CF" w14:textId="77777777" w:rsidTr="00B25FBB">
        <w:trPr>
          <w:trHeight w:val="29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B73EA" w14:textId="6749FE5D" w:rsidR="000B05E9" w:rsidRPr="00DC096B" w:rsidRDefault="00B25FBB" w:rsidP="000B05E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  <w:t>Bank:</w:t>
            </w:r>
          </w:p>
        </w:tc>
        <w:tc>
          <w:tcPr>
            <w:tcW w:w="6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BC4340" w14:textId="5E88C585" w:rsidR="000B05E9" w:rsidRPr="00DC096B" w:rsidRDefault="000B05E9" w:rsidP="000B05E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  <w:t>First National Bank</w:t>
            </w:r>
          </w:p>
        </w:tc>
      </w:tr>
      <w:tr w:rsidR="000B05E9" w:rsidRPr="00DC096B" w14:paraId="4B02B49C" w14:textId="77777777" w:rsidTr="00B25FBB">
        <w:trPr>
          <w:trHeight w:val="29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CC017C" w14:textId="71E11C2D" w:rsidR="000B05E9" w:rsidRPr="00DC096B" w:rsidRDefault="000B05E9" w:rsidP="006C4B8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  <w:t>Branch:</w:t>
            </w:r>
          </w:p>
        </w:tc>
        <w:tc>
          <w:tcPr>
            <w:tcW w:w="6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878B95" w14:textId="598F0DEB" w:rsidR="000B05E9" w:rsidRPr="00DC096B" w:rsidRDefault="000B05E9" w:rsidP="006C4B84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  <w:t>College Square</w:t>
            </w:r>
          </w:p>
        </w:tc>
      </w:tr>
      <w:tr w:rsidR="000B05E9" w:rsidRPr="00DC096B" w14:paraId="09B7A472" w14:textId="77777777" w:rsidTr="00B25FBB">
        <w:trPr>
          <w:trHeight w:val="29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071066" w14:textId="775E6051" w:rsidR="000B05E9" w:rsidRPr="00DC096B" w:rsidRDefault="000B05E9" w:rsidP="006C4B8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  <w:t>Code:</w:t>
            </w:r>
          </w:p>
        </w:tc>
        <w:tc>
          <w:tcPr>
            <w:tcW w:w="6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D7AA93" w14:textId="400E5675" w:rsidR="000B05E9" w:rsidRPr="00DC096B" w:rsidRDefault="000B05E9" w:rsidP="000B05E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  <w:t>230-534</w:t>
            </w:r>
          </w:p>
        </w:tc>
      </w:tr>
      <w:tr w:rsidR="000B05E9" w:rsidRPr="00DC096B" w14:paraId="70311CCD" w14:textId="77777777" w:rsidTr="00B25FBB">
        <w:trPr>
          <w:trHeight w:val="290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3AF991" w14:textId="34C4AAE4" w:rsidR="000B05E9" w:rsidRPr="00DC096B" w:rsidRDefault="000B05E9" w:rsidP="006C4B8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  <w:t>Account no:</w:t>
            </w:r>
          </w:p>
        </w:tc>
        <w:tc>
          <w:tcPr>
            <w:tcW w:w="6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C5120" w14:textId="0117A9DD" w:rsidR="000B05E9" w:rsidRPr="00DC096B" w:rsidRDefault="000B05E9" w:rsidP="000B05E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  <w:t>55073250603</w:t>
            </w:r>
          </w:p>
        </w:tc>
      </w:tr>
      <w:tr w:rsidR="000B05E9" w:rsidRPr="00DC096B" w14:paraId="76E08787" w14:textId="77777777" w:rsidTr="00B25FBB">
        <w:trPr>
          <w:trHeight w:val="290"/>
        </w:trPr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A3FB0D" w14:textId="016BE19D" w:rsidR="000B05E9" w:rsidRPr="00DC096B" w:rsidRDefault="000B05E9" w:rsidP="006C4B8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-ZA" w:eastAsia="en-ZA"/>
              </w:rPr>
              <w:t>Reference:</w:t>
            </w:r>
          </w:p>
        </w:tc>
        <w:tc>
          <w:tcPr>
            <w:tcW w:w="684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465F7CF" w14:textId="65539C8C" w:rsidR="000B05E9" w:rsidRPr="00DC096B" w:rsidRDefault="00262966" w:rsidP="006C4B84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</w:pPr>
            <w:r w:rsidRPr="00DC096B"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  <w:t>Initials</w:t>
            </w:r>
            <w:r w:rsidR="000B05E9" w:rsidRPr="00DC096B">
              <w:rPr>
                <w:rFonts w:eastAsia="Times New Roman" w:cstheme="minorHAnsi"/>
                <w:color w:val="000000"/>
                <w:sz w:val="24"/>
                <w:szCs w:val="24"/>
                <w:lang w:val="en-ZA" w:eastAsia="en-ZA"/>
              </w:rPr>
              <w:t xml:space="preserve"> &amp; Surname</w:t>
            </w:r>
          </w:p>
        </w:tc>
      </w:tr>
    </w:tbl>
    <w:p w14:paraId="38BD0423" w14:textId="77777777" w:rsidR="007405D7" w:rsidRPr="00DC096B" w:rsidRDefault="007405D7" w:rsidP="007405D7">
      <w:pPr>
        <w:pStyle w:val="NoSpacing"/>
        <w:ind w:left="720"/>
        <w:rPr>
          <w:rFonts w:cstheme="minorHAnsi"/>
          <w:sz w:val="24"/>
          <w:szCs w:val="24"/>
        </w:rPr>
      </w:pPr>
    </w:p>
    <w:p w14:paraId="3C963E30" w14:textId="77777777" w:rsidR="0066117C" w:rsidRPr="00DC096B" w:rsidRDefault="0066117C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6ADC9DDD" w14:textId="77777777" w:rsidR="0066117C" w:rsidRPr="00DC096B" w:rsidRDefault="0066117C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2CA10CBD" w14:textId="3A485011" w:rsidR="0066117C" w:rsidRPr="00DC096B" w:rsidRDefault="0066117C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0334690E" w14:textId="0CAEFF80" w:rsidR="007436CE" w:rsidRPr="00DC096B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308C9AEF" w14:textId="1D208D99" w:rsidR="007436CE" w:rsidRPr="00DC096B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04E4D574" w14:textId="181DD2E6" w:rsidR="007436CE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4B30801F" w14:textId="1EAFF271" w:rsidR="00D96E26" w:rsidRDefault="00D96E26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5EF48FF9" w14:textId="674422C4" w:rsidR="00D96E26" w:rsidRDefault="00D96E26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3BF694D7" w14:textId="7DB8DB90" w:rsidR="00D96E26" w:rsidRDefault="00D96E26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37CC0CE3" w14:textId="77777777" w:rsidR="00D96E26" w:rsidRPr="00DC096B" w:rsidRDefault="00D96E26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20C76561" w14:textId="1C88F163" w:rsidR="007436CE" w:rsidRPr="00DC096B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4CA130D1" w14:textId="5EDA9133" w:rsidR="007436CE" w:rsidRPr="00DC096B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0201321D" w14:textId="02EC3B2F" w:rsidR="007436CE" w:rsidRPr="00DC096B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3BA739D7" w14:textId="1962CDB0" w:rsidR="007436CE" w:rsidRPr="00DC096B" w:rsidRDefault="007436CE" w:rsidP="0066117C">
      <w:pPr>
        <w:pStyle w:val="NoSpacing"/>
        <w:ind w:left="1080"/>
        <w:rPr>
          <w:rFonts w:cstheme="minorHAnsi"/>
          <w:sz w:val="24"/>
          <w:szCs w:val="24"/>
        </w:rPr>
      </w:pPr>
    </w:p>
    <w:p w14:paraId="39728667" w14:textId="77777777" w:rsidR="00D26E99" w:rsidRPr="00DC096B" w:rsidRDefault="00D26E99" w:rsidP="00D26E99">
      <w:pPr>
        <w:pStyle w:val="NoSpacing"/>
        <w:rPr>
          <w:rFonts w:cstheme="minorHAnsi"/>
          <w:sz w:val="24"/>
          <w:szCs w:val="24"/>
        </w:rPr>
      </w:pPr>
    </w:p>
    <w:tbl>
      <w:tblPr>
        <w:tblStyle w:val="TableGrid"/>
        <w:tblW w:w="5056" w:type="pct"/>
        <w:tblLayout w:type="fixed"/>
        <w:tblLook w:val="04A0" w:firstRow="1" w:lastRow="0" w:firstColumn="1" w:lastColumn="0" w:noHBand="0" w:noVBand="1"/>
      </w:tblPr>
      <w:tblGrid>
        <w:gridCol w:w="2397"/>
        <w:gridCol w:w="116"/>
        <w:gridCol w:w="1198"/>
        <w:gridCol w:w="1316"/>
        <w:gridCol w:w="71"/>
        <w:gridCol w:w="570"/>
        <w:gridCol w:w="672"/>
        <w:gridCol w:w="1322"/>
        <w:gridCol w:w="939"/>
        <w:gridCol w:w="413"/>
        <w:gridCol w:w="1169"/>
      </w:tblGrid>
      <w:tr w:rsidR="00197BA5" w:rsidRPr="00DC096B" w14:paraId="63F92862" w14:textId="77777777" w:rsidTr="000B05E9">
        <w:trPr>
          <w:trHeight w:val="454"/>
        </w:trPr>
        <w:tc>
          <w:tcPr>
            <w:tcW w:w="5000" w:type="pct"/>
            <w:gridSpan w:val="11"/>
            <w:noWrap/>
            <w:hideMark/>
          </w:tcPr>
          <w:p w14:paraId="6578BD0A" w14:textId="134BD01D" w:rsidR="009816B4" w:rsidRPr="00DC096B" w:rsidRDefault="009816B4" w:rsidP="000B05E9">
            <w:pPr>
              <w:pStyle w:val="NoSpacing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FREE STATE </w:t>
            </w:r>
            <w:r w:rsidR="00781DF2" w:rsidRPr="00DC096B">
              <w:rPr>
                <w:rFonts w:cstheme="minorHAnsi"/>
                <w:b/>
                <w:bCs/>
                <w:sz w:val="24"/>
                <w:szCs w:val="24"/>
              </w:rPr>
              <w:t xml:space="preserve">OPEN </w:t>
            </w: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CHAMPIONSHIP </w:t>
            </w:r>
            <w:r w:rsidR="000A044E">
              <w:rPr>
                <w:rFonts w:cstheme="minorHAnsi"/>
                <w:b/>
                <w:bCs/>
                <w:sz w:val="24"/>
                <w:szCs w:val="24"/>
              </w:rPr>
              <w:t>(</w:t>
            </w:r>
            <w:r w:rsidR="00D96E26">
              <w:rPr>
                <w:rFonts w:cstheme="minorHAnsi"/>
                <w:b/>
                <w:bCs/>
                <w:sz w:val="24"/>
                <w:szCs w:val="24"/>
              </w:rPr>
              <w:t>F-CLASS</w:t>
            </w:r>
            <w:r w:rsidR="000A044E">
              <w:rPr>
                <w:rFonts w:cstheme="minorHAnsi"/>
                <w:b/>
                <w:bCs/>
                <w:sz w:val="24"/>
                <w:szCs w:val="24"/>
              </w:rPr>
              <w:t xml:space="preserve">) </w:t>
            </w:r>
            <w:r w:rsidRPr="00DC096B">
              <w:rPr>
                <w:rFonts w:cstheme="minorHAnsi"/>
                <w:b/>
                <w:bCs/>
                <w:sz w:val="24"/>
                <w:szCs w:val="24"/>
              </w:rPr>
              <w:t>202</w:t>
            </w:r>
            <w:r w:rsidR="00D62EAA" w:rsidRPr="00DC096B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</w:tr>
      <w:tr w:rsidR="00197BA5" w:rsidRPr="00DC096B" w14:paraId="126AA03A" w14:textId="77777777" w:rsidTr="000B05E9">
        <w:trPr>
          <w:trHeight w:val="454"/>
        </w:trPr>
        <w:tc>
          <w:tcPr>
            <w:tcW w:w="5000" w:type="pct"/>
            <w:gridSpan w:val="11"/>
            <w:noWrap/>
            <w:hideMark/>
          </w:tcPr>
          <w:p w14:paraId="5F9C836C" w14:textId="202F48A8" w:rsidR="009816B4" w:rsidRPr="00DC096B" w:rsidRDefault="009816B4" w:rsidP="000B05E9">
            <w:pPr>
              <w:pStyle w:val="NoSpacing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ENTRY FORM \ INSKRYWINGSVORM</w:t>
            </w:r>
          </w:p>
        </w:tc>
      </w:tr>
      <w:tr w:rsidR="00197BA5" w:rsidRPr="00DC096B" w14:paraId="5E549A69" w14:textId="77777777" w:rsidTr="00262966">
        <w:trPr>
          <w:trHeight w:val="454"/>
        </w:trPr>
        <w:tc>
          <w:tcPr>
            <w:tcW w:w="3759" w:type="pct"/>
            <w:gridSpan w:val="8"/>
            <w:noWrap/>
            <w:vAlign w:val="center"/>
            <w:hideMark/>
          </w:tcPr>
          <w:p w14:paraId="70EA51F2" w14:textId="4C45B14D" w:rsidR="009816B4" w:rsidRPr="00DC096B" w:rsidRDefault="009816B4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CONTACT DETAILS / KONTAK BESONDERHEDE 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6856A068" w14:textId="77777777" w:rsidR="009816B4" w:rsidRPr="00DC096B" w:rsidRDefault="009816B4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For Office Use</w:t>
            </w:r>
          </w:p>
        </w:tc>
      </w:tr>
      <w:tr w:rsidR="000B05E9" w:rsidRPr="00DC096B" w14:paraId="400875B5" w14:textId="77777777" w:rsidTr="00262966">
        <w:trPr>
          <w:trHeight w:val="454"/>
        </w:trPr>
        <w:tc>
          <w:tcPr>
            <w:tcW w:w="1175" w:type="pct"/>
            <w:noWrap/>
            <w:vAlign w:val="center"/>
            <w:hideMark/>
          </w:tcPr>
          <w:p w14:paraId="6EB485CF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Contact Person</w:t>
            </w:r>
          </w:p>
        </w:tc>
        <w:tc>
          <w:tcPr>
            <w:tcW w:w="2585" w:type="pct"/>
            <w:gridSpan w:val="7"/>
            <w:noWrap/>
            <w:vAlign w:val="center"/>
            <w:hideMark/>
          </w:tcPr>
          <w:p w14:paraId="2759A538" w14:textId="28AFB10A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Joe Deetlefs</w:t>
            </w:r>
          </w:p>
        </w:tc>
        <w:tc>
          <w:tcPr>
            <w:tcW w:w="664" w:type="pct"/>
            <w:gridSpan w:val="2"/>
            <w:noWrap/>
            <w:vAlign w:val="center"/>
            <w:hideMark/>
          </w:tcPr>
          <w:p w14:paraId="352422E5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Payment</w:t>
            </w:r>
          </w:p>
        </w:tc>
        <w:tc>
          <w:tcPr>
            <w:tcW w:w="577" w:type="pct"/>
            <w:noWrap/>
            <w:vAlign w:val="center"/>
            <w:hideMark/>
          </w:tcPr>
          <w:p w14:paraId="465B84F5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R</w:t>
            </w:r>
          </w:p>
        </w:tc>
      </w:tr>
      <w:tr w:rsidR="000B05E9" w:rsidRPr="00DC096B" w14:paraId="25001A1D" w14:textId="77777777" w:rsidTr="00262966">
        <w:trPr>
          <w:trHeight w:val="454"/>
        </w:trPr>
        <w:tc>
          <w:tcPr>
            <w:tcW w:w="1175" w:type="pct"/>
            <w:noWrap/>
            <w:vAlign w:val="center"/>
            <w:hideMark/>
          </w:tcPr>
          <w:p w14:paraId="3830C48E" w14:textId="43532DDC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Email</w:t>
            </w:r>
          </w:p>
        </w:tc>
        <w:tc>
          <w:tcPr>
            <w:tcW w:w="2585" w:type="pct"/>
            <w:gridSpan w:val="7"/>
            <w:noWrap/>
            <w:vAlign w:val="center"/>
            <w:hideMark/>
          </w:tcPr>
          <w:p w14:paraId="5E6FE223" w14:textId="0EF16E03" w:rsidR="009816B4" w:rsidRPr="00DC096B" w:rsidRDefault="00416E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8" w:history="1">
              <w:r w:rsidR="009816B4" w:rsidRPr="00DC096B">
                <w:rPr>
                  <w:rStyle w:val="Hyperlink"/>
                  <w:rFonts w:cstheme="minorHAnsi"/>
                  <w:sz w:val="24"/>
                  <w:szCs w:val="24"/>
                </w:rPr>
                <w:t>jdeetlefs@taupele.co.za</w:t>
              </w:r>
            </w:hyperlink>
          </w:p>
        </w:tc>
        <w:tc>
          <w:tcPr>
            <w:tcW w:w="664" w:type="pct"/>
            <w:gridSpan w:val="2"/>
            <w:noWrap/>
            <w:vAlign w:val="center"/>
            <w:hideMark/>
          </w:tcPr>
          <w:p w14:paraId="054348A9" w14:textId="76596DC2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Entry No</w:t>
            </w:r>
          </w:p>
        </w:tc>
        <w:tc>
          <w:tcPr>
            <w:tcW w:w="577" w:type="pct"/>
            <w:noWrap/>
            <w:vAlign w:val="center"/>
            <w:hideMark/>
          </w:tcPr>
          <w:p w14:paraId="01473D1C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</w:tc>
      </w:tr>
      <w:tr w:rsidR="00197BA5" w:rsidRPr="00DC096B" w14:paraId="34D1CFBA" w14:textId="77777777" w:rsidTr="00262966">
        <w:trPr>
          <w:trHeight w:val="454"/>
        </w:trPr>
        <w:tc>
          <w:tcPr>
            <w:tcW w:w="1175" w:type="pct"/>
            <w:noWrap/>
            <w:vAlign w:val="center"/>
            <w:hideMark/>
          </w:tcPr>
          <w:p w14:paraId="019FEFFD" w14:textId="4065E4BB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Cell</w:t>
            </w:r>
          </w:p>
        </w:tc>
        <w:tc>
          <w:tcPr>
            <w:tcW w:w="3825" w:type="pct"/>
            <w:gridSpan w:val="10"/>
            <w:noWrap/>
            <w:vAlign w:val="center"/>
            <w:hideMark/>
          </w:tcPr>
          <w:p w14:paraId="2F3C3BE0" w14:textId="5FD49E91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0027-824134952 </w:t>
            </w:r>
          </w:p>
        </w:tc>
      </w:tr>
      <w:tr w:rsidR="00197BA5" w:rsidRPr="00DC096B" w14:paraId="180F1E6C" w14:textId="77777777" w:rsidTr="00D62EAA">
        <w:trPr>
          <w:trHeight w:val="454"/>
        </w:trPr>
        <w:tc>
          <w:tcPr>
            <w:tcW w:w="5000" w:type="pct"/>
            <w:gridSpan w:val="11"/>
            <w:noWrap/>
            <w:vAlign w:val="center"/>
            <w:hideMark/>
          </w:tcPr>
          <w:p w14:paraId="7C13A0DC" w14:textId="6DB9B863" w:rsidR="009816B4" w:rsidRPr="00DC096B" w:rsidRDefault="009816B4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  </w:t>
            </w:r>
          </w:p>
        </w:tc>
      </w:tr>
      <w:tr w:rsidR="000B05E9" w:rsidRPr="00DC096B" w14:paraId="2CDE2A83" w14:textId="77777777" w:rsidTr="00262966">
        <w:trPr>
          <w:trHeight w:val="454"/>
        </w:trPr>
        <w:tc>
          <w:tcPr>
            <w:tcW w:w="2503" w:type="pct"/>
            <w:gridSpan w:val="5"/>
            <w:noWrap/>
            <w:vAlign w:val="center"/>
            <w:hideMark/>
          </w:tcPr>
          <w:p w14:paraId="4EEA85A4" w14:textId="412C1F91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Please use </w:t>
            </w:r>
            <w:r w:rsidR="00DC096B" w:rsidRPr="00DC096B">
              <w:rPr>
                <w:rFonts w:cstheme="minorHAnsi"/>
                <w:b/>
                <w:bCs/>
                <w:sz w:val="24"/>
                <w:szCs w:val="24"/>
              </w:rPr>
              <w:t>BLOCK LETTERS</w:t>
            </w:r>
          </w:p>
        </w:tc>
        <w:tc>
          <w:tcPr>
            <w:tcW w:w="2497" w:type="pct"/>
            <w:gridSpan w:val="6"/>
            <w:noWrap/>
            <w:vAlign w:val="center"/>
            <w:hideMark/>
          </w:tcPr>
          <w:p w14:paraId="5D1FED44" w14:textId="12F57AD5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Gebruik DRUKSKRIF </w:t>
            </w:r>
            <w:proofErr w:type="spellStart"/>
            <w:r w:rsidRPr="00DC096B">
              <w:rPr>
                <w:rFonts w:cstheme="minorHAnsi"/>
                <w:b/>
                <w:bCs/>
                <w:sz w:val="24"/>
                <w:szCs w:val="24"/>
              </w:rPr>
              <w:t>ass</w:t>
            </w:r>
            <w:r w:rsidR="000B05E9" w:rsidRPr="00DC096B">
              <w:rPr>
                <w:rFonts w:cstheme="minorHAnsi"/>
                <w:b/>
                <w:bCs/>
                <w:sz w:val="24"/>
                <w:szCs w:val="24"/>
              </w:rPr>
              <w:t>e</w:t>
            </w:r>
            <w:r w:rsidRPr="00DC096B">
              <w:rPr>
                <w:rFonts w:cstheme="minorHAnsi"/>
                <w:b/>
                <w:bCs/>
                <w:sz w:val="24"/>
                <w:szCs w:val="24"/>
              </w:rPr>
              <w:t>blief</w:t>
            </w:r>
            <w:proofErr w:type="spellEnd"/>
          </w:p>
        </w:tc>
      </w:tr>
      <w:tr w:rsidR="00197BA5" w:rsidRPr="00DC096B" w14:paraId="24C55FA2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6211B124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Full Names</w:t>
            </w:r>
          </w:p>
        </w:tc>
        <w:tc>
          <w:tcPr>
            <w:tcW w:w="2582" w:type="pct"/>
            <w:gridSpan w:val="7"/>
            <w:noWrap/>
            <w:vAlign w:val="center"/>
            <w:hideMark/>
          </w:tcPr>
          <w:p w14:paraId="7E5204D8" w14:textId="45D5F3DA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14:paraId="7C263F2E" w14:textId="3CD09EF3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1DCEE21E" w14:textId="3BF8D34E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proofErr w:type="spellStart"/>
            <w:r w:rsidRPr="00DC096B">
              <w:rPr>
                <w:rFonts w:cstheme="minorHAnsi"/>
                <w:sz w:val="24"/>
                <w:szCs w:val="24"/>
              </w:rPr>
              <w:t>Volle</w:t>
            </w:r>
            <w:proofErr w:type="spellEnd"/>
            <w:r w:rsidRPr="00DC096B">
              <w:rPr>
                <w:rFonts w:cstheme="minorHAnsi"/>
                <w:sz w:val="24"/>
                <w:szCs w:val="24"/>
              </w:rPr>
              <w:t xml:space="preserve"> Name</w:t>
            </w:r>
          </w:p>
        </w:tc>
      </w:tr>
      <w:tr w:rsidR="00197BA5" w:rsidRPr="00DC096B" w14:paraId="7B374CD7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6E70B226" w14:textId="53CF1A65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Surname</w:t>
            </w:r>
          </w:p>
        </w:tc>
        <w:tc>
          <w:tcPr>
            <w:tcW w:w="2582" w:type="pct"/>
            <w:gridSpan w:val="7"/>
            <w:noWrap/>
            <w:vAlign w:val="center"/>
            <w:hideMark/>
          </w:tcPr>
          <w:p w14:paraId="1D00649D" w14:textId="36900EDF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6ED993DA" w14:textId="111C1BD7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Van</w:t>
            </w:r>
          </w:p>
          <w:p w14:paraId="50161BDA" w14:textId="4B348456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197BA5" w:rsidRPr="00DC096B" w14:paraId="0AA9E72B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138BBB5C" w14:textId="35CC68DB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Please Indicate</w:t>
            </w:r>
          </w:p>
        </w:tc>
        <w:tc>
          <w:tcPr>
            <w:tcW w:w="645" w:type="pct"/>
            <w:gridSpan w:val="2"/>
            <w:noWrap/>
            <w:vAlign w:val="center"/>
            <w:hideMark/>
          </w:tcPr>
          <w:p w14:paraId="729F7795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645" w:type="pct"/>
            <w:noWrap/>
            <w:vAlign w:val="center"/>
            <w:hideMark/>
          </w:tcPr>
          <w:p w14:paraId="6ABB940D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45" w:type="pct"/>
            <w:gridSpan w:val="3"/>
            <w:noWrap/>
            <w:vAlign w:val="center"/>
            <w:hideMark/>
          </w:tcPr>
          <w:p w14:paraId="392B998E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Female</w:t>
            </w:r>
          </w:p>
        </w:tc>
        <w:tc>
          <w:tcPr>
            <w:tcW w:w="647" w:type="pct"/>
            <w:noWrap/>
            <w:vAlign w:val="center"/>
            <w:hideMark/>
          </w:tcPr>
          <w:p w14:paraId="3F3500D1" w14:textId="4CDF473D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4974388A" w14:textId="5C24FDC2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Dui </w:t>
            </w:r>
            <w:proofErr w:type="spellStart"/>
            <w:r w:rsidRPr="00DC096B">
              <w:rPr>
                <w:rFonts w:cstheme="minorHAnsi"/>
                <w:sz w:val="24"/>
                <w:szCs w:val="24"/>
              </w:rPr>
              <w:t>aan</w:t>
            </w:r>
            <w:proofErr w:type="spellEnd"/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C096B">
              <w:rPr>
                <w:rFonts w:cstheme="minorHAnsi"/>
                <w:sz w:val="24"/>
                <w:szCs w:val="24"/>
              </w:rPr>
              <w:t>asseblief</w:t>
            </w:r>
            <w:proofErr w:type="spellEnd"/>
          </w:p>
        </w:tc>
      </w:tr>
      <w:tr w:rsidR="00197BA5" w:rsidRPr="00DC096B" w14:paraId="3744924B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71BEF1E1" w14:textId="7DC2DF99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SA Citizen</w:t>
            </w:r>
          </w:p>
        </w:tc>
        <w:tc>
          <w:tcPr>
            <w:tcW w:w="645" w:type="pct"/>
            <w:gridSpan w:val="2"/>
            <w:noWrap/>
            <w:vAlign w:val="center"/>
            <w:hideMark/>
          </w:tcPr>
          <w:p w14:paraId="455236EE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645" w:type="pct"/>
            <w:noWrap/>
            <w:vAlign w:val="center"/>
            <w:hideMark/>
          </w:tcPr>
          <w:p w14:paraId="7E121B67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</w:tc>
        <w:tc>
          <w:tcPr>
            <w:tcW w:w="645" w:type="pct"/>
            <w:gridSpan w:val="3"/>
            <w:noWrap/>
            <w:vAlign w:val="center"/>
            <w:hideMark/>
          </w:tcPr>
          <w:p w14:paraId="17B2418C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647" w:type="pct"/>
            <w:noWrap/>
            <w:vAlign w:val="center"/>
            <w:hideMark/>
          </w:tcPr>
          <w:p w14:paraId="2963FC31" w14:textId="7ACC3A83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4484D74E" w14:textId="1DEFED6F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SA </w:t>
            </w:r>
            <w:r w:rsidR="00130C6D" w:rsidRPr="00DC096B">
              <w:rPr>
                <w:rFonts w:cstheme="minorHAnsi"/>
                <w:sz w:val="24"/>
                <w:szCs w:val="24"/>
              </w:rPr>
              <w:t>Burger</w:t>
            </w:r>
          </w:p>
        </w:tc>
      </w:tr>
      <w:tr w:rsidR="000B05E9" w:rsidRPr="00DC096B" w14:paraId="7FC768AB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5CAD219C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SA ID Number</w:t>
            </w:r>
          </w:p>
        </w:tc>
        <w:tc>
          <w:tcPr>
            <w:tcW w:w="2582" w:type="pct"/>
            <w:gridSpan w:val="7"/>
            <w:noWrap/>
            <w:vAlign w:val="center"/>
            <w:hideMark/>
          </w:tcPr>
          <w:p w14:paraId="7EAF2CE9" w14:textId="030A294B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  <w:p w14:paraId="5BAF92B7" w14:textId="5304804A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799C6479" w14:textId="75C20FA1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RSA</w:t>
            </w:r>
            <w:r w:rsidR="00FB4E9E" w:rsidRPr="00DC096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C096B">
              <w:rPr>
                <w:rFonts w:cstheme="minorHAnsi"/>
                <w:sz w:val="24"/>
                <w:szCs w:val="24"/>
              </w:rPr>
              <w:t>Identiteitsnommer</w:t>
            </w:r>
            <w:proofErr w:type="spellEnd"/>
          </w:p>
        </w:tc>
      </w:tr>
      <w:tr w:rsidR="000B05E9" w:rsidRPr="00DC096B" w14:paraId="6F5595BB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20076BEC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Date of Birth</w:t>
            </w:r>
          </w:p>
        </w:tc>
        <w:tc>
          <w:tcPr>
            <w:tcW w:w="2582" w:type="pct"/>
            <w:gridSpan w:val="7"/>
            <w:noWrap/>
            <w:vAlign w:val="center"/>
            <w:hideMark/>
          </w:tcPr>
          <w:p w14:paraId="1C6E220E" w14:textId="378419B4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A0BE0BA" w14:textId="37DEE469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4645658C" w14:textId="521E9BDE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Date of Birth</w:t>
            </w:r>
          </w:p>
        </w:tc>
      </w:tr>
      <w:tr w:rsidR="00197BA5" w:rsidRPr="00DC096B" w14:paraId="2BF0D2D1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415E1A06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SABU Number</w:t>
            </w:r>
          </w:p>
        </w:tc>
        <w:tc>
          <w:tcPr>
            <w:tcW w:w="2582" w:type="pct"/>
            <w:gridSpan w:val="7"/>
            <w:noWrap/>
            <w:vAlign w:val="center"/>
            <w:hideMark/>
          </w:tcPr>
          <w:p w14:paraId="7E7D3BCC" w14:textId="5B29152F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  <w:p w14:paraId="052627C9" w14:textId="61DAD040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2185FABC" w14:textId="7B4E6DC9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SABU </w:t>
            </w:r>
            <w:proofErr w:type="spellStart"/>
            <w:r w:rsidRPr="00DC096B">
              <w:rPr>
                <w:rFonts w:cstheme="minorHAnsi"/>
                <w:sz w:val="24"/>
                <w:szCs w:val="24"/>
              </w:rPr>
              <w:t>Nommer</w:t>
            </w:r>
            <w:proofErr w:type="spellEnd"/>
          </w:p>
        </w:tc>
      </w:tr>
      <w:tr w:rsidR="00197BA5" w:rsidRPr="00DC096B" w14:paraId="55F8A778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50D47191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Country \ Province</w:t>
            </w:r>
          </w:p>
        </w:tc>
        <w:tc>
          <w:tcPr>
            <w:tcW w:w="2582" w:type="pct"/>
            <w:gridSpan w:val="7"/>
            <w:noWrap/>
            <w:vAlign w:val="center"/>
            <w:hideMark/>
          </w:tcPr>
          <w:p w14:paraId="3D14B9B5" w14:textId="76992E01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31A14E9" w14:textId="679A74BB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5EE36DD0" w14:textId="0AD6A591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proofErr w:type="spellStart"/>
            <w:r w:rsidRPr="00DC096B">
              <w:rPr>
                <w:rFonts w:cstheme="minorHAnsi"/>
                <w:sz w:val="24"/>
                <w:szCs w:val="24"/>
              </w:rPr>
              <w:t>Skiet</w:t>
            </w:r>
            <w:proofErr w:type="spellEnd"/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DC096B">
              <w:rPr>
                <w:rFonts w:cstheme="minorHAnsi"/>
                <w:sz w:val="24"/>
                <w:szCs w:val="24"/>
              </w:rPr>
              <w:t>Provinsie</w:t>
            </w:r>
            <w:proofErr w:type="spellEnd"/>
          </w:p>
        </w:tc>
      </w:tr>
      <w:tr w:rsidR="00D62EAA" w:rsidRPr="00DC096B" w14:paraId="689C9CA0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341C0384" w14:textId="48EAADB3" w:rsidR="00D62EAA" w:rsidRPr="00DC096B" w:rsidRDefault="00D62EAA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Class</w:t>
            </w:r>
          </w:p>
        </w:tc>
        <w:tc>
          <w:tcPr>
            <w:tcW w:w="1291" w:type="pct"/>
            <w:gridSpan w:val="3"/>
            <w:noWrap/>
            <w:vAlign w:val="center"/>
            <w:hideMark/>
          </w:tcPr>
          <w:p w14:paraId="31BFB426" w14:textId="66890F98" w:rsidR="00D62EAA" w:rsidRPr="00DC096B" w:rsidRDefault="00D96E26" w:rsidP="00DC096B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 OPEN</w:t>
            </w:r>
          </w:p>
        </w:tc>
        <w:tc>
          <w:tcPr>
            <w:tcW w:w="1291" w:type="pct"/>
            <w:gridSpan w:val="4"/>
            <w:noWrap/>
            <w:vAlign w:val="center"/>
            <w:hideMark/>
          </w:tcPr>
          <w:p w14:paraId="4D1FB08D" w14:textId="22586090" w:rsidR="00D62EAA" w:rsidRPr="00DC096B" w:rsidRDefault="00D96E26" w:rsidP="00DC096B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-TR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536519D3" w14:textId="6501E2D4" w:rsidR="00D62EAA" w:rsidRPr="00DC096B" w:rsidRDefault="00D62EAA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proofErr w:type="spellStart"/>
            <w:r w:rsidRPr="00DC096B">
              <w:rPr>
                <w:rFonts w:cstheme="minorHAnsi"/>
                <w:sz w:val="24"/>
                <w:szCs w:val="24"/>
              </w:rPr>
              <w:t>Klas</w:t>
            </w:r>
            <w:proofErr w:type="spellEnd"/>
          </w:p>
        </w:tc>
      </w:tr>
      <w:tr w:rsidR="00197BA5" w:rsidRPr="00DC096B" w14:paraId="7C0043B2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5B319252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Age Classification</w:t>
            </w:r>
          </w:p>
        </w:tc>
        <w:tc>
          <w:tcPr>
            <w:tcW w:w="645" w:type="pct"/>
            <w:gridSpan w:val="2"/>
            <w:noWrap/>
            <w:vAlign w:val="center"/>
            <w:hideMark/>
          </w:tcPr>
          <w:p w14:paraId="17C738B8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Vet&gt;60</w:t>
            </w:r>
          </w:p>
        </w:tc>
        <w:tc>
          <w:tcPr>
            <w:tcW w:w="645" w:type="pct"/>
            <w:noWrap/>
            <w:vAlign w:val="center"/>
            <w:hideMark/>
          </w:tcPr>
          <w:p w14:paraId="50D7B805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Vet&gt;70</w:t>
            </w:r>
          </w:p>
        </w:tc>
        <w:tc>
          <w:tcPr>
            <w:tcW w:w="645" w:type="pct"/>
            <w:gridSpan w:val="3"/>
            <w:noWrap/>
            <w:vAlign w:val="center"/>
            <w:hideMark/>
          </w:tcPr>
          <w:p w14:paraId="7EBB7519" w14:textId="77777777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U19</w:t>
            </w:r>
          </w:p>
        </w:tc>
        <w:tc>
          <w:tcPr>
            <w:tcW w:w="647" w:type="pct"/>
            <w:noWrap/>
            <w:vAlign w:val="center"/>
            <w:hideMark/>
          </w:tcPr>
          <w:p w14:paraId="1EE8D8C1" w14:textId="30E8E599" w:rsidR="009816B4" w:rsidRPr="00DC096B" w:rsidRDefault="009816B4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U25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65D01D48" w14:textId="034D47F4" w:rsidR="009816B4" w:rsidRPr="00DC096B" w:rsidRDefault="009816B4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proofErr w:type="spellStart"/>
            <w:r w:rsidRPr="00DC096B">
              <w:rPr>
                <w:rFonts w:cstheme="minorHAnsi"/>
                <w:sz w:val="24"/>
                <w:szCs w:val="24"/>
              </w:rPr>
              <w:t>Ouderdomklassifikasie</w:t>
            </w:r>
            <w:proofErr w:type="spellEnd"/>
          </w:p>
        </w:tc>
      </w:tr>
      <w:tr w:rsidR="00197BA5" w:rsidRPr="00DC096B" w14:paraId="5D711CD0" w14:textId="77777777" w:rsidTr="00262966">
        <w:trPr>
          <w:trHeight w:val="454"/>
        </w:trPr>
        <w:tc>
          <w:tcPr>
            <w:tcW w:w="1177" w:type="pct"/>
            <w:noWrap/>
            <w:vAlign w:val="center"/>
            <w:hideMark/>
          </w:tcPr>
          <w:p w14:paraId="65C87908" w14:textId="70990D23" w:rsidR="00FB4E9E" w:rsidRPr="00DC096B" w:rsidRDefault="00FB4E9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Shoulder</w:t>
            </w:r>
          </w:p>
        </w:tc>
        <w:tc>
          <w:tcPr>
            <w:tcW w:w="645" w:type="pct"/>
            <w:gridSpan w:val="2"/>
            <w:noWrap/>
            <w:vAlign w:val="center"/>
            <w:hideMark/>
          </w:tcPr>
          <w:p w14:paraId="56D821E3" w14:textId="77777777" w:rsidR="00FB4E9E" w:rsidRPr="00DC096B" w:rsidRDefault="00FB4E9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Left</w:t>
            </w:r>
          </w:p>
        </w:tc>
        <w:tc>
          <w:tcPr>
            <w:tcW w:w="645" w:type="pct"/>
            <w:noWrap/>
            <w:vAlign w:val="center"/>
            <w:hideMark/>
          </w:tcPr>
          <w:p w14:paraId="3C98F694" w14:textId="77777777" w:rsidR="00FB4E9E" w:rsidRPr="00DC096B" w:rsidRDefault="00FB4E9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45" w:type="pct"/>
            <w:gridSpan w:val="3"/>
            <w:noWrap/>
            <w:vAlign w:val="center"/>
            <w:hideMark/>
          </w:tcPr>
          <w:p w14:paraId="533861EF" w14:textId="77777777" w:rsidR="00FB4E9E" w:rsidRPr="00DC096B" w:rsidRDefault="00FB4E9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Right</w:t>
            </w:r>
          </w:p>
        </w:tc>
        <w:tc>
          <w:tcPr>
            <w:tcW w:w="647" w:type="pct"/>
            <w:noWrap/>
            <w:vAlign w:val="center"/>
            <w:hideMark/>
          </w:tcPr>
          <w:p w14:paraId="0A4A7DEF" w14:textId="466BEC4B" w:rsidR="00FB4E9E" w:rsidRPr="00DC096B" w:rsidRDefault="00FB4E9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 </w:t>
            </w:r>
          </w:p>
        </w:tc>
        <w:tc>
          <w:tcPr>
            <w:tcW w:w="1241" w:type="pct"/>
            <w:gridSpan w:val="3"/>
            <w:noWrap/>
            <w:vAlign w:val="center"/>
            <w:hideMark/>
          </w:tcPr>
          <w:p w14:paraId="3DBC7629" w14:textId="3EC60FC2" w:rsidR="00FB4E9E" w:rsidRPr="00DC096B" w:rsidRDefault="00FB4E9E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  <w:proofErr w:type="spellStart"/>
            <w:r w:rsidRPr="00DC096B">
              <w:rPr>
                <w:rFonts w:cstheme="minorHAnsi"/>
                <w:sz w:val="24"/>
                <w:szCs w:val="24"/>
              </w:rPr>
              <w:t>Skouer</w:t>
            </w:r>
            <w:proofErr w:type="spellEnd"/>
          </w:p>
          <w:p w14:paraId="61F70B15" w14:textId="72BACAD2" w:rsidR="00FB4E9E" w:rsidRPr="00DC096B" w:rsidRDefault="00FB4E9E" w:rsidP="00D62EAA">
            <w:pPr>
              <w:pStyle w:val="NoSpacing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197BA5" w:rsidRPr="00DC096B" w14:paraId="485876D0" w14:textId="77777777" w:rsidTr="00D62EAA">
        <w:trPr>
          <w:trHeight w:val="454"/>
        </w:trPr>
        <w:tc>
          <w:tcPr>
            <w:tcW w:w="5000" w:type="pct"/>
            <w:gridSpan w:val="11"/>
            <w:noWrap/>
            <w:vAlign w:val="center"/>
            <w:hideMark/>
          </w:tcPr>
          <w:p w14:paraId="576B3EE3" w14:textId="08DECC59" w:rsidR="007436CE" w:rsidRPr="00DC096B" w:rsidRDefault="007436CE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I agree to complete under </w:t>
            </w:r>
            <w:r w:rsidR="007D1053" w:rsidRPr="00DC096B">
              <w:rPr>
                <w:rFonts w:cstheme="minorHAnsi"/>
                <w:b/>
                <w:bCs/>
                <w:sz w:val="24"/>
                <w:szCs w:val="24"/>
              </w:rPr>
              <w:t>SABU</w:t>
            </w: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 rules. I compete at my own risk and cannot hold Free State or</w:t>
            </w:r>
            <w:r w:rsidR="007D1053" w:rsidRPr="00DC096B">
              <w:rPr>
                <w:rFonts w:cstheme="minorHAnsi"/>
                <w:b/>
                <w:bCs/>
                <w:sz w:val="24"/>
                <w:szCs w:val="24"/>
              </w:rPr>
              <w:t xml:space="preserve"> SABU responsible for any occurrence whatsoever which may befall me. </w:t>
            </w:r>
          </w:p>
        </w:tc>
      </w:tr>
      <w:tr w:rsidR="00197BA5" w:rsidRPr="00DC096B" w14:paraId="26C96085" w14:textId="77777777" w:rsidTr="00D62EAA">
        <w:trPr>
          <w:trHeight w:val="20"/>
        </w:trPr>
        <w:tc>
          <w:tcPr>
            <w:tcW w:w="5000" w:type="pct"/>
            <w:gridSpan w:val="11"/>
            <w:noWrap/>
            <w:vAlign w:val="center"/>
            <w:hideMark/>
          </w:tcPr>
          <w:p w14:paraId="512F8335" w14:textId="09C3696D" w:rsidR="007D1053" w:rsidRPr="00DC096B" w:rsidRDefault="007D1053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97BA5" w:rsidRPr="00DC096B" w14:paraId="402EDBC4" w14:textId="77777777" w:rsidTr="00262966">
        <w:trPr>
          <w:trHeight w:val="454"/>
        </w:trPr>
        <w:tc>
          <w:tcPr>
            <w:tcW w:w="1234" w:type="pct"/>
            <w:gridSpan w:val="2"/>
            <w:vMerge w:val="restart"/>
            <w:noWrap/>
            <w:vAlign w:val="center"/>
            <w:hideMark/>
          </w:tcPr>
          <w:p w14:paraId="61D5DAFF" w14:textId="46F4D995" w:rsidR="007D1053" w:rsidRPr="00DC096B" w:rsidRDefault="007D1053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 </w:t>
            </w:r>
          </w:p>
          <w:p w14:paraId="214451D0" w14:textId="77876BA8" w:rsidR="007D1053" w:rsidRPr="00DC096B" w:rsidRDefault="007D1053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49" w:type="pct"/>
            <w:gridSpan w:val="4"/>
            <w:vMerge w:val="restart"/>
            <w:noWrap/>
            <w:vAlign w:val="center"/>
            <w:hideMark/>
          </w:tcPr>
          <w:p w14:paraId="1855F1C3" w14:textId="234A6167" w:rsidR="007D1053" w:rsidRPr="00DC096B" w:rsidRDefault="007D1053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 </w:t>
            </w:r>
          </w:p>
          <w:p w14:paraId="7DC1E82F" w14:textId="07CC0804" w:rsidR="007D1053" w:rsidRPr="00DC096B" w:rsidRDefault="007D1053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217" w:type="pct"/>
            <w:gridSpan w:val="5"/>
            <w:noWrap/>
            <w:vAlign w:val="center"/>
            <w:hideMark/>
          </w:tcPr>
          <w:p w14:paraId="697171FD" w14:textId="46CE0946" w:rsidR="007D1053" w:rsidRPr="00DC096B" w:rsidRDefault="007D1053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Entry Fee \ </w:t>
            </w:r>
            <w:proofErr w:type="spellStart"/>
            <w:r w:rsidRPr="00DC096B">
              <w:rPr>
                <w:rFonts w:cstheme="minorHAnsi"/>
                <w:b/>
                <w:bCs/>
                <w:sz w:val="24"/>
                <w:szCs w:val="24"/>
              </w:rPr>
              <w:t>Inskrywingsgeld</w:t>
            </w:r>
            <w:proofErr w:type="spellEnd"/>
            <w:r w:rsidRPr="00DC096B">
              <w:rPr>
                <w:rFonts w:cstheme="minorHAnsi"/>
                <w:b/>
                <w:bCs/>
                <w:sz w:val="24"/>
                <w:szCs w:val="24"/>
              </w:rPr>
              <w:t> </w:t>
            </w:r>
          </w:p>
        </w:tc>
      </w:tr>
      <w:tr w:rsidR="000B05E9" w:rsidRPr="00DC096B" w14:paraId="3062AC50" w14:textId="77777777" w:rsidTr="00262966">
        <w:trPr>
          <w:trHeight w:val="454"/>
        </w:trPr>
        <w:tc>
          <w:tcPr>
            <w:tcW w:w="1234" w:type="pct"/>
            <w:gridSpan w:val="2"/>
            <w:vMerge/>
            <w:noWrap/>
            <w:vAlign w:val="center"/>
            <w:hideMark/>
          </w:tcPr>
          <w:p w14:paraId="1D3F5D29" w14:textId="54621D0A" w:rsidR="00FB4E9E" w:rsidRPr="00DC096B" w:rsidRDefault="00FB4E9E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49" w:type="pct"/>
            <w:gridSpan w:val="4"/>
            <w:vMerge/>
            <w:noWrap/>
            <w:vAlign w:val="center"/>
            <w:hideMark/>
          </w:tcPr>
          <w:p w14:paraId="5F38A200" w14:textId="51C14552" w:rsidR="00FB4E9E" w:rsidRPr="00DC096B" w:rsidRDefault="00FB4E9E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40" w:type="pct"/>
            <w:gridSpan w:val="3"/>
            <w:noWrap/>
            <w:vAlign w:val="center"/>
            <w:hideMark/>
          </w:tcPr>
          <w:p w14:paraId="4A32D8DA" w14:textId="747479C9" w:rsidR="00FB4E9E" w:rsidRPr="00DC096B" w:rsidRDefault="00FB4E9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All U19'S</w:t>
            </w:r>
            <w:r w:rsidR="00416EB4">
              <w:rPr>
                <w:rFonts w:cstheme="minorHAnsi"/>
                <w:sz w:val="24"/>
                <w:szCs w:val="24"/>
              </w:rPr>
              <w:t xml:space="preserve"> &amp; U/25s</w:t>
            </w:r>
            <w:r w:rsidRPr="00DC096B">
              <w:rPr>
                <w:rFonts w:cstheme="minorHAnsi"/>
                <w:sz w:val="24"/>
                <w:szCs w:val="24"/>
              </w:rPr>
              <w:t xml:space="preserve"> \ Vets \ Vets&gt;70</w:t>
            </w:r>
          </w:p>
        </w:tc>
        <w:tc>
          <w:tcPr>
            <w:tcW w:w="777" w:type="pct"/>
            <w:gridSpan w:val="2"/>
            <w:noWrap/>
            <w:vAlign w:val="center"/>
            <w:hideMark/>
          </w:tcPr>
          <w:p w14:paraId="1BB60175" w14:textId="652D9093" w:rsidR="00FB4E9E" w:rsidRPr="00DC096B" w:rsidRDefault="00EB57B0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 2</w:t>
            </w:r>
            <w:r w:rsidR="00FB4E9E" w:rsidRPr="00DC096B">
              <w:rPr>
                <w:rFonts w:cstheme="minorHAnsi"/>
                <w:sz w:val="24"/>
                <w:szCs w:val="24"/>
              </w:rPr>
              <w:t>00.00</w:t>
            </w:r>
          </w:p>
        </w:tc>
      </w:tr>
      <w:tr w:rsidR="00197BA5" w:rsidRPr="00DC096B" w14:paraId="3DA55750" w14:textId="77777777" w:rsidTr="00262966">
        <w:trPr>
          <w:trHeight w:val="454"/>
        </w:trPr>
        <w:tc>
          <w:tcPr>
            <w:tcW w:w="1234" w:type="pct"/>
            <w:gridSpan w:val="2"/>
            <w:noWrap/>
            <w:vAlign w:val="center"/>
            <w:hideMark/>
          </w:tcPr>
          <w:p w14:paraId="5479457D" w14:textId="77777777" w:rsidR="007436CE" w:rsidRPr="00DC096B" w:rsidRDefault="007436CE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 xml:space="preserve">Signature \ </w:t>
            </w:r>
            <w:proofErr w:type="spellStart"/>
            <w:r w:rsidRPr="00DC096B">
              <w:rPr>
                <w:rFonts w:cstheme="minorHAnsi"/>
                <w:b/>
                <w:bCs/>
                <w:sz w:val="24"/>
                <w:szCs w:val="24"/>
              </w:rPr>
              <w:t>Handtekening</w:t>
            </w:r>
            <w:proofErr w:type="spellEnd"/>
          </w:p>
        </w:tc>
        <w:tc>
          <w:tcPr>
            <w:tcW w:w="1549" w:type="pct"/>
            <w:gridSpan w:val="4"/>
            <w:noWrap/>
            <w:vAlign w:val="center"/>
            <w:hideMark/>
          </w:tcPr>
          <w:p w14:paraId="4B6BB0BD" w14:textId="77777777" w:rsidR="007436CE" w:rsidRPr="00DC096B" w:rsidRDefault="007436CE" w:rsidP="00D62EAA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DC096B">
              <w:rPr>
                <w:rFonts w:cstheme="minorHAnsi"/>
                <w:b/>
                <w:bCs/>
                <w:sz w:val="24"/>
                <w:szCs w:val="24"/>
              </w:rPr>
              <w:t>Date \ Datum</w:t>
            </w:r>
          </w:p>
        </w:tc>
        <w:tc>
          <w:tcPr>
            <w:tcW w:w="1440" w:type="pct"/>
            <w:gridSpan w:val="3"/>
            <w:noWrap/>
            <w:vAlign w:val="center"/>
            <w:hideMark/>
          </w:tcPr>
          <w:p w14:paraId="7D6824D0" w14:textId="77777777" w:rsidR="007436CE" w:rsidRPr="00DC096B" w:rsidRDefault="007436CE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C096B">
              <w:rPr>
                <w:rFonts w:cstheme="minorHAnsi"/>
                <w:sz w:val="24"/>
                <w:szCs w:val="24"/>
              </w:rPr>
              <w:t>All Entries (other than above)</w:t>
            </w:r>
          </w:p>
        </w:tc>
        <w:tc>
          <w:tcPr>
            <w:tcW w:w="777" w:type="pct"/>
            <w:gridSpan w:val="2"/>
            <w:noWrap/>
            <w:vAlign w:val="center"/>
            <w:hideMark/>
          </w:tcPr>
          <w:p w14:paraId="1F593DD2" w14:textId="2A6E7D9E" w:rsidR="007436CE" w:rsidRPr="00DC096B" w:rsidRDefault="00EB57B0" w:rsidP="00D62EAA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 2</w:t>
            </w:r>
            <w:r w:rsidR="007436CE" w:rsidRPr="00DC096B">
              <w:rPr>
                <w:rFonts w:cstheme="minorHAnsi"/>
                <w:sz w:val="24"/>
                <w:szCs w:val="24"/>
              </w:rPr>
              <w:t>50.00</w:t>
            </w:r>
          </w:p>
        </w:tc>
      </w:tr>
    </w:tbl>
    <w:p w14:paraId="799AEBCA" w14:textId="77777777" w:rsidR="00D26E99" w:rsidRPr="00DC096B" w:rsidRDefault="00D26E99" w:rsidP="00D26E99">
      <w:pPr>
        <w:pStyle w:val="NoSpacing"/>
        <w:rPr>
          <w:rFonts w:cstheme="minorHAnsi"/>
          <w:sz w:val="24"/>
          <w:szCs w:val="24"/>
        </w:rPr>
      </w:pPr>
    </w:p>
    <w:sectPr w:rsidR="00D26E99" w:rsidRPr="00DC096B" w:rsidSect="00781DF2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B70264" w14:textId="77777777" w:rsidR="0029278E" w:rsidRDefault="0029278E" w:rsidP="0023431A">
      <w:pPr>
        <w:spacing w:after="0" w:line="240" w:lineRule="auto"/>
      </w:pPr>
      <w:r>
        <w:separator/>
      </w:r>
    </w:p>
  </w:endnote>
  <w:endnote w:type="continuationSeparator" w:id="0">
    <w:p w14:paraId="01507629" w14:textId="77777777" w:rsidR="0029278E" w:rsidRDefault="0029278E" w:rsidP="00234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2A3F3C" w14:textId="77777777" w:rsidR="0029278E" w:rsidRDefault="0029278E" w:rsidP="0023431A">
      <w:pPr>
        <w:spacing w:after="0" w:line="240" w:lineRule="auto"/>
      </w:pPr>
      <w:r>
        <w:separator/>
      </w:r>
    </w:p>
  </w:footnote>
  <w:footnote w:type="continuationSeparator" w:id="0">
    <w:p w14:paraId="2F013233" w14:textId="77777777" w:rsidR="0029278E" w:rsidRDefault="0029278E" w:rsidP="00234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F183C" w14:textId="77777777" w:rsidR="0023431A" w:rsidRDefault="0023431A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8752" behindDoc="0" locked="0" layoutInCell="1" allowOverlap="1" wp14:anchorId="5EA7AA0A" wp14:editId="61332297">
          <wp:simplePos x="0" y="0"/>
          <wp:positionH relativeFrom="margin">
            <wp:posOffset>4476750</wp:posOffset>
          </wp:positionH>
          <wp:positionV relativeFrom="margin">
            <wp:posOffset>-800100</wp:posOffset>
          </wp:positionV>
          <wp:extent cx="2341880" cy="659765"/>
          <wp:effectExtent l="0" t="0" r="1270" b="698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S BISLEY LETTER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1880" cy="659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919148" w14:textId="77777777" w:rsidR="0023431A" w:rsidRDefault="0023431A">
    <w:pPr>
      <w:pStyle w:val="Header"/>
    </w:pPr>
  </w:p>
  <w:p w14:paraId="567F6F0A" w14:textId="77777777" w:rsidR="0023431A" w:rsidRDefault="002343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5D7BD9"/>
    <w:multiLevelType w:val="hybridMultilevel"/>
    <w:tmpl w:val="1F1CD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CC676F"/>
    <w:multiLevelType w:val="hybridMultilevel"/>
    <w:tmpl w:val="9D9CE3E4"/>
    <w:lvl w:ilvl="0" w:tplc="DBA870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900238"/>
    <w:multiLevelType w:val="hybridMultilevel"/>
    <w:tmpl w:val="D41000E2"/>
    <w:lvl w:ilvl="0" w:tplc="A81A68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zAxMzI3NjY2NDNV0lEKTi0uzszPAykwrgUAnLF2/CwAAAA="/>
  </w:docVars>
  <w:rsids>
    <w:rsidRoot w:val="00D26E99"/>
    <w:rsid w:val="0005346B"/>
    <w:rsid w:val="00073540"/>
    <w:rsid w:val="0007705C"/>
    <w:rsid w:val="0009108A"/>
    <w:rsid w:val="000A044E"/>
    <w:rsid w:val="000B05E9"/>
    <w:rsid w:val="000C5546"/>
    <w:rsid w:val="000C7666"/>
    <w:rsid w:val="000D5A1B"/>
    <w:rsid w:val="00130C6D"/>
    <w:rsid w:val="001465E4"/>
    <w:rsid w:val="0015275C"/>
    <w:rsid w:val="00197BA5"/>
    <w:rsid w:val="001E2BF7"/>
    <w:rsid w:val="00203127"/>
    <w:rsid w:val="0023431A"/>
    <w:rsid w:val="0025038B"/>
    <w:rsid w:val="00262966"/>
    <w:rsid w:val="00276196"/>
    <w:rsid w:val="002924C4"/>
    <w:rsid w:val="0029278E"/>
    <w:rsid w:val="0029454D"/>
    <w:rsid w:val="002F1405"/>
    <w:rsid w:val="00302F2C"/>
    <w:rsid w:val="00337F35"/>
    <w:rsid w:val="003A0109"/>
    <w:rsid w:val="003B77F4"/>
    <w:rsid w:val="003D6149"/>
    <w:rsid w:val="003E06F4"/>
    <w:rsid w:val="003E09FA"/>
    <w:rsid w:val="00400C4F"/>
    <w:rsid w:val="00400CB2"/>
    <w:rsid w:val="00416EB4"/>
    <w:rsid w:val="00451EFA"/>
    <w:rsid w:val="004878D6"/>
    <w:rsid w:val="004A168F"/>
    <w:rsid w:val="004B6BD0"/>
    <w:rsid w:val="004C0B21"/>
    <w:rsid w:val="004D61FA"/>
    <w:rsid w:val="004E004E"/>
    <w:rsid w:val="004E4520"/>
    <w:rsid w:val="005375E7"/>
    <w:rsid w:val="0055705D"/>
    <w:rsid w:val="00574154"/>
    <w:rsid w:val="005A4B96"/>
    <w:rsid w:val="005A70A2"/>
    <w:rsid w:val="00616349"/>
    <w:rsid w:val="00652897"/>
    <w:rsid w:val="00655624"/>
    <w:rsid w:val="0066117C"/>
    <w:rsid w:val="00661378"/>
    <w:rsid w:val="00693422"/>
    <w:rsid w:val="006B29C1"/>
    <w:rsid w:val="006C4B84"/>
    <w:rsid w:val="006D3D8E"/>
    <w:rsid w:val="007029DD"/>
    <w:rsid w:val="0071689A"/>
    <w:rsid w:val="007405D7"/>
    <w:rsid w:val="007436CE"/>
    <w:rsid w:val="007674D2"/>
    <w:rsid w:val="00774A9D"/>
    <w:rsid w:val="00781DF2"/>
    <w:rsid w:val="0079460D"/>
    <w:rsid w:val="007A02B2"/>
    <w:rsid w:val="007B4701"/>
    <w:rsid w:val="007C0606"/>
    <w:rsid w:val="007D1053"/>
    <w:rsid w:val="007E40CF"/>
    <w:rsid w:val="007F6C33"/>
    <w:rsid w:val="00813586"/>
    <w:rsid w:val="008311F3"/>
    <w:rsid w:val="0083758D"/>
    <w:rsid w:val="00846C34"/>
    <w:rsid w:val="00855352"/>
    <w:rsid w:val="008566A3"/>
    <w:rsid w:val="008C697B"/>
    <w:rsid w:val="008E6EA1"/>
    <w:rsid w:val="008F12CC"/>
    <w:rsid w:val="00911D56"/>
    <w:rsid w:val="00930DA1"/>
    <w:rsid w:val="009510E9"/>
    <w:rsid w:val="00952BC5"/>
    <w:rsid w:val="009538D0"/>
    <w:rsid w:val="00953983"/>
    <w:rsid w:val="00955337"/>
    <w:rsid w:val="00966CDB"/>
    <w:rsid w:val="009816B4"/>
    <w:rsid w:val="009A0814"/>
    <w:rsid w:val="009A75B9"/>
    <w:rsid w:val="009A7C54"/>
    <w:rsid w:val="009F762F"/>
    <w:rsid w:val="00A04F65"/>
    <w:rsid w:val="00A05557"/>
    <w:rsid w:val="00A14D12"/>
    <w:rsid w:val="00A17ABB"/>
    <w:rsid w:val="00A27849"/>
    <w:rsid w:val="00A41B51"/>
    <w:rsid w:val="00A45C8B"/>
    <w:rsid w:val="00B14278"/>
    <w:rsid w:val="00B22935"/>
    <w:rsid w:val="00B25FBB"/>
    <w:rsid w:val="00B279DC"/>
    <w:rsid w:val="00B37FFC"/>
    <w:rsid w:val="00B44411"/>
    <w:rsid w:val="00B504B2"/>
    <w:rsid w:val="00B613A9"/>
    <w:rsid w:val="00B6403C"/>
    <w:rsid w:val="00B737E0"/>
    <w:rsid w:val="00B907BC"/>
    <w:rsid w:val="00B97393"/>
    <w:rsid w:val="00BA1203"/>
    <w:rsid w:val="00C02C6A"/>
    <w:rsid w:val="00C3462B"/>
    <w:rsid w:val="00C56738"/>
    <w:rsid w:val="00C66C68"/>
    <w:rsid w:val="00C72F19"/>
    <w:rsid w:val="00C960BE"/>
    <w:rsid w:val="00CA226F"/>
    <w:rsid w:val="00CB7334"/>
    <w:rsid w:val="00CE3CD7"/>
    <w:rsid w:val="00CE623F"/>
    <w:rsid w:val="00D26E99"/>
    <w:rsid w:val="00D62EAA"/>
    <w:rsid w:val="00D96704"/>
    <w:rsid w:val="00D96E26"/>
    <w:rsid w:val="00DC096B"/>
    <w:rsid w:val="00DD280F"/>
    <w:rsid w:val="00E06024"/>
    <w:rsid w:val="00E21B99"/>
    <w:rsid w:val="00E4358B"/>
    <w:rsid w:val="00E4615B"/>
    <w:rsid w:val="00E76DF0"/>
    <w:rsid w:val="00EA0413"/>
    <w:rsid w:val="00EB4AFA"/>
    <w:rsid w:val="00EB57B0"/>
    <w:rsid w:val="00EC18EA"/>
    <w:rsid w:val="00EF3CA6"/>
    <w:rsid w:val="00EF5148"/>
    <w:rsid w:val="00F04756"/>
    <w:rsid w:val="00F06607"/>
    <w:rsid w:val="00F06764"/>
    <w:rsid w:val="00F16B50"/>
    <w:rsid w:val="00F243D7"/>
    <w:rsid w:val="00F521F6"/>
    <w:rsid w:val="00F67B4F"/>
    <w:rsid w:val="00F747AE"/>
    <w:rsid w:val="00FB0790"/>
    <w:rsid w:val="00FB0A9B"/>
    <w:rsid w:val="00FB4E9E"/>
    <w:rsid w:val="00FC067C"/>
    <w:rsid w:val="00FE4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A5BF7E"/>
  <w15:docId w15:val="{63BB2BE8-5457-432D-8CDF-DE9367051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6E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1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31A"/>
  </w:style>
  <w:style w:type="paragraph" w:styleId="Footer">
    <w:name w:val="footer"/>
    <w:basedOn w:val="Normal"/>
    <w:link w:val="FooterChar"/>
    <w:uiPriority w:val="99"/>
    <w:unhideWhenUsed/>
    <w:rsid w:val="00234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31A"/>
  </w:style>
  <w:style w:type="character" w:styleId="Hyperlink">
    <w:name w:val="Hyperlink"/>
    <w:basedOn w:val="DefaultParagraphFont"/>
    <w:uiPriority w:val="99"/>
    <w:unhideWhenUsed/>
    <w:rsid w:val="00302F2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2F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436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8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nier@crsib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deetlefs@taupele.co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</dc:creator>
  <cp:lastModifiedBy>Microsoft account</cp:lastModifiedBy>
  <cp:revision>4</cp:revision>
  <dcterms:created xsi:type="dcterms:W3CDTF">2022-11-18T06:28:00Z</dcterms:created>
  <dcterms:modified xsi:type="dcterms:W3CDTF">2022-11-18T07:04:00Z</dcterms:modified>
</cp:coreProperties>
</file>